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657F1" w14:textId="77777777" w:rsidR="00E7607A" w:rsidRDefault="00E23D60" w:rsidP="00E7607A">
      <w:r>
        <w:rPr>
          <w:noProof/>
          <w:lang w:eastAsia="pt-PT"/>
        </w:rPr>
        <w:pict w14:anchorId="195522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Imagem 4" o:spid="_x0000_i1025" type="#_x0000_t75" style="width:425.25pt;height:102pt;visibility:visible">
            <v:imagedata r:id="rId8" o:title=""/>
          </v:shape>
        </w:pict>
      </w:r>
    </w:p>
    <w:p w14:paraId="7D88B65A" w14:textId="36BD9692" w:rsidR="007F2B7B" w:rsidRDefault="003D1F37" w:rsidP="00AC14DE">
      <w:r w:rsidRPr="003D1F37">
        <w:rPr>
          <w:rStyle w:val="Forte"/>
        </w:rPr>
        <w:t>U</w:t>
      </w:r>
      <w:r>
        <w:rPr>
          <w:rStyle w:val="Forte"/>
        </w:rPr>
        <w:t>NIDADE CURRICULAR</w:t>
      </w:r>
      <w:r w:rsidR="00230F5A">
        <w:rPr>
          <w:rStyle w:val="Forte"/>
        </w:rPr>
        <w:t>:</w:t>
      </w:r>
      <w:r w:rsidR="00230F5A" w:rsidRPr="00230F5A">
        <w:t xml:space="preserve"> </w:t>
      </w:r>
      <w:r w:rsidR="0085516A">
        <w:t>LINGUAGENS DE PROGRAMAÇÃO</w:t>
      </w:r>
    </w:p>
    <w:p w14:paraId="00C89A01" w14:textId="6FA599A7" w:rsidR="005350AF" w:rsidRDefault="003D1F37" w:rsidP="007F2B7B">
      <w:r w:rsidRPr="003D1F37">
        <w:rPr>
          <w:rStyle w:val="Forte"/>
        </w:rPr>
        <w:t>CÓDIGO</w:t>
      </w:r>
      <w:r w:rsidR="00230F5A">
        <w:rPr>
          <w:rStyle w:val="Forte"/>
        </w:rPr>
        <w:t>:</w:t>
      </w:r>
      <w:r>
        <w:t xml:space="preserve"> </w:t>
      </w:r>
      <w:r w:rsidR="0085516A">
        <w:t>21077</w:t>
      </w:r>
    </w:p>
    <w:p w14:paraId="2AC8BCDB" w14:textId="7C87CDCC" w:rsidR="007F2B7B" w:rsidRDefault="003D1F37" w:rsidP="007F2B7B">
      <w:r w:rsidRPr="003D1F37">
        <w:rPr>
          <w:rStyle w:val="Forte"/>
        </w:rPr>
        <w:t>DOCENTE</w:t>
      </w:r>
      <w:r w:rsidR="00230F5A">
        <w:rPr>
          <w:rStyle w:val="Forte"/>
        </w:rPr>
        <w:t>:</w:t>
      </w:r>
      <w:r>
        <w:t xml:space="preserve"> </w:t>
      </w:r>
      <w:r w:rsidR="0085516A">
        <w:t>RICARDO BAPTISTA</w:t>
      </w:r>
    </w:p>
    <w:p w14:paraId="7201E2A4" w14:textId="77777777" w:rsidR="007F2B7B" w:rsidRPr="003C099E" w:rsidRDefault="00230F5A" w:rsidP="003C099E">
      <w:pPr>
        <w:rPr>
          <w:rStyle w:val="Forte"/>
        </w:rPr>
      </w:pPr>
      <w:r>
        <w:rPr>
          <w:rStyle w:val="Forte"/>
        </w:rPr>
        <w:t>A preencher pelo estudante</w:t>
      </w:r>
    </w:p>
    <w:p w14:paraId="4D60A50D" w14:textId="1A81AF65" w:rsidR="007F2B7B" w:rsidRDefault="003C099E" w:rsidP="007F2B7B">
      <w:r w:rsidRPr="003C099E">
        <w:rPr>
          <w:rStyle w:val="Forte"/>
        </w:rPr>
        <w:t>NOME</w:t>
      </w:r>
      <w:r w:rsidR="00230F5A">
        <w:rPr>
          <w:rStyle w:val="Forte"/>
        </w:rPr>
        <w:t>:</w:t>
      </w:r>
      <w:r>
        <w:t xml:space="preserve"> </w:t>
      </w:r>
      <w:r w:rsidR="002E431E">
        <w:t>Hernani Filipe Resendes Coelho</w:t>
      </w:r>
    </w:p>
    <w:p w14:paraId="0FA8C283" w14:textId="1F7BB5B9" w:rsidR="003C099E" w:rsidRDefault="003C099E" w:rsidP="003C099E">
      <w:r>
        <w:rPr>
          <w:rStyle w:val="Forte"/>
        </w:rPr>
        <w:t>N.º DE ESTUDANTE</w:t>
      </w:r>
      <w:r w:rsidR="00230F5A">
        <w:rPr>
          <w:rStyle w:val="Forte"/>
        </w:rPr>
        <w:t>:</w:t>
      </w:r>
      <w:r w:rsidRPr="00230F5A">
        <w:t xml:space="preserve"> </w:t>
      </w:r>
      <w:r w:rsidR="002E431E">
        <w:t>1800045</w:t>
      </w:r>
    </w:p>
    <w:p w14:paraId="583AC673" w14:textId="35BE80F2" w:rsidR="003C099E" w:rsidRPr="00230F5A" w:rsidRDefault="003C099E" w:rsidP="003C099E">
      <w:r>
        <w:rPr>
          <w:rStyle w:val="Forte"/>
        </w:rPr>
        <w:t>CURSO</w:t>
      </w:r>
      <w:r w:rsidR="00230F5A">
        <w:rPr>
          <w:rStyle w:val="Forte"/>
        </w:rPr>
        <w:t>:</w:t>
      </w:r>
      <w:r w:rsidRPr="00230F5A">
        <w:t xml:space="preserve"> </w:t>
      </w:r>
      <w:r w:rsidR="002E431E">
        <w:t>Engenharia Informática</w:t>
      </w:r>
    </w:p>
    <w:p w14:paraId="61DBFFB8" w14:textId="0AAF3184" w:rsidR="003C099E" w:rsidRDefault="003C099E" w:rsidP="003C099E">
      <w:r>
        <w:rPr>
          <w:rStyle w:val="Forte"/>
        </w:rPr>
        <w:t>DATA DE ENTREGA</w:t>
      </w:r>
      <w:r w:rsidR="00230F5A">
        <w:rPr>
          <w:rStyle w:val="Forte"/>
        </w:rPr>
        <w:t>:</w:t>
      </w:r>
      <w:r w:rsidRPr="00230F5A">
        <w:t xml:space="preserve"> </w:t>
      </w:r>
      <w:r w:rsidR="002E431E">
        <w:t>07/06/2022</w:t>
      </w:r>
    </w:p>
    <w:p w14:paraId="4FEE1CCB" w14:textId="77777777" w:rsidR="009E0A7A" w:rsidRDefault="009E0A7A">
      <w:pPr>
        <w:spacing w:after="0" w:line="240" w:lineRule="auto"/>
      </w:pPr>
      <w:r>
        <w:br w:type="page"/>
      </w:r>
    </w:p>
    <w:p w14:paraId="5A067324" w14:textId="7C84D72B" w:rsidR="00B920EE" w:rsidRDefault="003C099E" w:rsidP="00B920EE">
      <w:r w:rsidRPr="003C099E">
        <w:rPr>
          <w:rStyle w:val="Forte"/>
        </w:rPr>
        <w:t xml:space="preserve">TRABALHO </w:t>
      </w:r>
      <w:r w:rsidR="00230F5A">
        <w:rPr>
          <w:rStyle w:val="Forte"/>
        </w:rPr>
        <w:t xml:space="preserve">/ </w:t>
      </w:r>
      <w:r w:rsidRPr="003C099E">
        <w:rPr>
          <w:rStyle w:val="Forte"/>
        </w:rPr>
        <w:t>RESOLUÇÃO</w:t>
      </w:r>
      <w:r w:rsidR="00230F5A">
        <w:rPr>
          <w:rStyle w:val="Forte"/>
        </w:rPr>
        <w:t>:</w:t>
      </w:r>
    </w:p>
    <w:p w14:paraId="0F3F899B" w14:textId="138EB1E3" w:rsidR="00993846" w:rsidRDefault="00993846" w:rsidP="00B920EE"/>
    <w:p w14:paraId="10D31BD6" w14:textId="4EB3F72F" w:rsidR="00B70627" w:rsidRDefault="00993846" w:rsidP="00B920EE">
      <w:r>
        <w:t>1a)</w:t>
      </w:r>
    </w:p>
    <w:p w14:paraId="3F659B0C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proofErr w:type="spellStart"/>
      <w:r w:rsidRPr="00993846">
        <w:rPr>
          <w:rFonts w:ascii="Consolas" w:eastAsia="Times New Roman" w:hAnsi="Consolas"/>
          <w:color w:val="C586C0"/>
          <w:sz w:val="21"/>
          <w:szCs w:val="21"/>
          <w:u w:val="single"/>
          <w:lang w:eastAsia="pt-PT"/>
        </w:rPr>
        <w:t>let</w:t>
      </w:r>
      <w:proofErr w:type="spellEnd"/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993846">
        <w:rPr>
          <w:rFonts w:ascii="Consolas" w:eastAsia="Times New Roman" w:hAnsi="Consolas"/>
          <w:i/>
          <w:iCs/>
          <w:color w:val="DCDCAA"/>
          <w:sz w:val="21"/>
          <w:szCs w:val="21"/>
          <w:lang w:eastAsia="pt-PT"/>
        </w:rPr>
        <w:t>lista1</w:t>
      </w:r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993846">
        <w:rPr>
          <w:rFonts w:ascii="Consolas" w:eastAsia="Times New Roman" w:hAnsi="Consolas"/>
          <w:b/>
          <w:bCs/>
          <w:color w:val="4EC9B0"/>
          <w:sz w:val="21"/>
          <w:szCs w:val="21"/>
          <w:lang w:eastAsia="pt-PT"/>
        </w:rPr>
        <w:t>=</w:t>
      </w:r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993846">
        <w:rPr>
          <w:rFonts w:ascii="Consolas" w:eastAsia="Times New Roman" w:hAnsi="Consolas"/>
          <w:b/>
          <w:bCs/>
          <w:color w:val="D7BA7D"/>
          <w:sz w:val="21"/>
          <w:szCs w:val="21"/>
          <w:lang w:eastAsia="pt-PT"/>
        </w:rPr>
        <w:t>[</w:t>
      </w:r>
      <w:r w:rsidRPr="00993846">
        <w:rPr>
          <w:rFonts w:ascii="Consolas" w:eastAsia="Times New Roman" w:hAnsi="Consolas"/>
          <w:color w:val="B5CEA8"/>
          <w:sz w:val="21"/>
          <w:szCs w:val="21"/>
          <w:lang w:eastAsia="pt-PT"/>
        </w:rPr>
        <w:t>5</w:t>
      </w:r>
      <w:r w:rsidRPr="00993846">
        <w:rPr>
          <w:rFonts w:ascii="Consolas" w:eastAsia="Times New Roman" w:hAnsi="Consolas"/>
          <w:color w:val="D16969"/>
          <w:sz w:val="21"/>
          <w:szCs w:val="21"/>
          <w:lang w:eastAsia="pt-PT"/>
        </w:rPr>
        <w:t>;</w:t>
      </w:r>
      <w:r w:rsidRPr="00993846">
        <w:rPr>
          <w:rFonts w:ascii="Consolas" w:eastAsia="Times New Roman" w:hAnsi="Consolas"/>
          <w:color w:val="B5CEA8"/>
          <w:sz w:val="21"/>
          <w:szCs w:val="21"/>
          <w:lang w:eastAsia="pt-PT"/>
        </w:rPr>
        <w:t>2</w:t>
      </w:r>
      <w:r w:rsidRPr="00993846">
        <w:rPr>
          <w:rFonts w:ascii="Consolas" w:eastAsia="Times New Roman" w:hAnsi="Consolas"/>
          <w:color w:val="D16969"/>
          <w:sz w:val="21"/>
          <w:szCs w:val="21"/>
          <w:lang w:eastAsia="pt-PT"/>
        </w:rPr>
        <w:t>;-</w:t>
      </w:r>
      <w:r w:rsidRPr="00993846">
        <w:rPr>
          <w:rFonts w:ascii="Consolas" w:eastAsia="Times New Roman" w:hAnsi="Consolas"/>
          <w:color w:val="B5CEA8"/>
          <w:sz w:val="21"/>
          <w:szCs w:val="21"/>
          <w:lang w:eastAsia="pt-PT"/>
        </w:rPr>
        <w:t>4</w:t>
      </w:r>
      <w:r w:rsidRPr="00993846">
        <w:rPr>
          <w:rFonts w:ascii="Consolas" w:eastAsia="Times New Roman" w:hAnsi="Consolas"/>
          <w:color w:val="D16969"/>
          <w:sz w:val="21"/>
          <w:szCs w:val="21"/>
          <w:lang w:eastAsia="pt-PT"/>
        </w:rPr>
        <w:t>;</w:t>
      </w:r>
      <w:r w:rsidRPr="00993846">
        <w:rPr>
          <w:rFonts w:ascii="Consolas" w:eastAsia="Times New Roman" w:hAnsi="Consolas"/>
          <w:color w:val="B5CEA8"/>
          <w:sz w:val="21"/>
          <w:szCs w:val="21"/>
          <w:lang w:eastAsia="pt-PT"/>
        </w:rPr>
        <w:t>5</w:t>
      </w:r>
      <w:r w:rsidRPr="00993846">
        <w:rPr>
          <w:rFonts w:ascii="Consolas" w:eastAsia="Times New Roman" w:hAnsi="Consolas"/>
          <w:b/>
          <w:bCs/>
          <w:color w:val="D7BA7D"/>
          <w:sz w:val="21"/>
          <w:szCs w:val="21"/>
          <w:lang w:eastAsia="pt-PT"/>
        </w:rPr>
        <w:t>]</w:t>
      </w:r>
      <w:r w:rsidRPr="00993846">
        <w:rPr>
          <w:rFonts w:ascii="Consolas" w:eastAsia="Times New Roman" w:hAnsi="Consolas"/>
          <w:color w:val="808080"/>
          <w:sz w:val="21"/>
          <w:szCs w:val="21"/>
          <w:lang w:eastAsia="pt-PT"/>
        </w:rPr>
        <w:t>;;</w:t>
      </w:r>
    </w:p>
    <w:p w14:paraId="37F9FC05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proofErr w:type="spellStart"/>
      <w:r w:rsidRPr="00993846">
        <w:rPr>
          <w:rFonts w:ascii="Consolas" w:eastAsia="Times New Roman" w:hAnsi="Consolas"/>
          <w:color w:val="C586C0"/>
          <w:sz w:val="21"/>
          <w:szCs w:val="21"/>
          <w:u w:val="single"/>
          <w:lang w:eastAsia="pt-PT"/>
        </w:rPr>
        <w:t>let</w:t>
      </w:r>
      <w:proofErr w:type="spellEnd"/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993846">
        <w:rPr>
          <w:rFonts w:ascii="Consolas" w:eastAsia="Times New Roman" w:hAnsi="Consolas"/>
          <w:i/>
          <w:iCs/>
          <w:color w:val="DCDCAA"/>
          <w:sz w:val="21"/>
          <w:szCs w:val="21"/>
          <w:lang w:eastAsia="pt-PT"/>
        </w:rPr>
        <w:t>lista2</w:t>
      </w:r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993846">
        <w:rPr>
          <w:rFonts w:ascii="Consolas" w:eastAsia="Times New Roman" w:hAnsi="Consolas"/>
          <w:b/>
          <w:bCs/>
          <w:color w:val="4EC9B0"/>
          <w:sz w:val="21"/>
          <w:szCs w:val="21"/>
          <w:lang w:eastAsia="pt-PT"/>
        </w:rPr>
        <w:t>=</w:t>
      </w:r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993846">
        <w:rPr>
          <w:rFonts w:ascii="Consolas" w:eastAsia="Times New Roman" w:hAnsi="Consolas"/>
          <w:b/>
          <w:bCs/>
          <w:color w:val="D7BA7D"/>
          <w:sz w:val="21"/>
          <w:szCs w:val="21"/>
          <w:lang w:eastAsia="pt-PT"/>
        </w:rPr>
        <w:t>[</w:t>
      </w:r>
      <w:r w:rsidRPr="00993846">
        <w:rPr>
          <w:rFonts w:ascii="Consolas" w:eastAsia="Times New Roman" w:hAnsi="Consolas"/>
          <w:color w:val="B5CEA8"/>
          <w:sz w:val="21"/>
          <w:szCs w:val="21"/>
          <w:lang w:eastAsia="pt-PT"/>
        </w:rPr>
        <w:t>5</w:t>
      </w:r>
      <w:r w:rsidRPr="00993846">
        <w:rPr>
          <w:rFonts w:ascii="Consolas" w:eastAsia="Times New Roman" w:hAnsi="Consolas"/>
          <w:color w:val="D16969"/>
          <w:sz w:val="21"/>
          <w:szCs w:val="21"/>
          <w:lang w:eastAsia="pt-PT"/>
        </w:rPr>
        <w:t>;</w:t>
      </w:r>
      <w:r w:rsidRPr="00993846">
        <w:rPr>
          <w:rFonts w:ascii="Consolas" w:eastAsia="Times New Roman" w:hAnsi="Consolas"/>
          <w:color w:val="B5CEA8"/>
          <w:sz w:val="21"/>
          <w:szCs w:val="21"/>
          <w:lang w:eastAsia="pt-PT"/>
        </w:rPr>
        <w:t>4</w:t>
      </w:r>
      <w:r w:rsidRPr="00993846">
        <w:rPr>
          <w:rFonts w:ascii="Consolas" w:eastAsia="Times New Roman" w:hAnsi="Consolas"/>
          <w:color w:val="D16969"/>
          <w:sz w:val="21"/>
          <w:szCs w:val="21"/>
          <w:lang w:eastAsia="pt-PT"/>
        </w:rPr>
        <w:t>;</w:t>
      </w:r>
      <w:r w:rsidRPr="00993846">
        <w:rPr>
          <w:rFonts w:ascii="Consolas" w:eastAsia="Times New Roman" w:hAnsi="Consolas"/>
          <w:color w:val="B5CEA8"/>
          <w:sz w:val="21"/>
          <w:szCs w:val="21"/>
          <w:lang w:eastAsia="pt-PT"/>
        </w:rPr>
        <w:t>6</w:t>
      </w:r>
      <w:r w:rsidRPr="00993846">
        <w:rPr>
          <w:rFonts w:ascii="Consolas" w:eastAsia="Times New Roman" w:hAnsi="Consolas"/>
          <w:color w:val="D16969"/>
          <w:sz w:val="21"/>
          <w:szCs w:val="21"/>
          <w:lang w:eastAsia="pt-PT"/>
        </w:rPr>
        <w:t>;-</w:t>
      </w:r>
      <w:r w:rsidRPr="00993846">
        <w:rPr>
          <w:rFonts w:ascii="Consolas" w:eastAsia="Times New Roman" w:hAnsi="Consolas"/>
          <w:color w:val="B5CEA8"/>
          <w:sz w:val="21"/>
          <w:szCs w:val="21"/>
          <w:lang w:eastAsia="pt-PT"/>
        </w:rPr>
        <w:t>8</w:t>
      </w:r>
      <w:r w:rsidRPr="00993846">
        <w:rPr>
          <w:rFonts w:ascii="Consolas" w:eastAsia="Times New Roman" w:hAnsi="Consolas"/>
          <w:color w:val="D16969"/>
          <w:sz w:val="21"/>
          <w:szCs w:val="21"/>
          <w:lang w:eastAsia="pt-PT"/>
        </w:rPr>
        <w:t>;</w:t>
      </w:r>
      <w:r w:rsidRPr="00993846">
        <w:rPr>
          <w:rFonts w:ascii="Consolas" w:eastAsia="Times New Roman" w:hAnsi="Consolas"/>
          <w:color w:val="B5CEA8"/>
          <w:sz w:val="21"/>
          <w:szCs w:val="21"/>
          <w:lang w:eastAsia="pt-PT"/>
        </w:rPr>
        <w:t>1</w:t>
      </w:r>
      <w:r w:rsidRPr="00993846">
        <w:rPr>
          <w:rFonts w:ascii="Consolas" w:eastAsia="Times New Roman" w:hAnsi="Consolas"/>
          <w:b/>
          <w:bCs/>
          <w:color w:val="D7BA7D"/>
          <w:sz w:val="21"/>
          <w:szCs w:val="21"/>
          <w:lang w:eastAsia="pt-PT"/>
        </w:rPr>
        <w:t>]</w:t>
      </w:r>
      <w:r w:rsidRPr="00993846">
        <w:rPr>
          <w:rFonts w:ascii="Consolas" w:eastAsia="Times New Roman" w:hAnsi="Consolas"/>
          <w:color w:val="808080"/>
          <w:sz w:val="21"/>
          <w:szCs w:val="21"/>
          <w:lang w:eastAsia="pt-PT"/>
        </w:rPr>
        <w:t>;;</w:t>
      </w:r>
    </w:p>
    <w:p w14:paraId="0C460B6F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</w:p>
    <w:p w14:paraId="76315CF7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proofErr w:type="spellStart"/>
      <w:r w:rsidRPr="00993846">
        <w:rPr>
          <w:rFonts w:ascii="Consolas" w:eastAsia="Times New Roman" w:hAnsi="Consolas"/>
          <w:color w:val="C586C0"/>
          <w:sz w:val="21"/>
          <w:szCs w:val="21"/>
          <w:u w:val="single"/>
          <w:lang w:eastAsia="pt-PT"/>
        </w:rPr>
        <w:t>let</w:t>
      </w:r>
      <w:proofErr w:type="spellEnd"/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993846">
        <w:rPr>
          <w:rFonts w:ascii="Consolas" w:eastAsia="Times New Roman" w:hAnsi="Consolas"/>
          <w:color w:val="D16969"/>
          <w:sz w:val="21"/>
          <w:szCs w:val="21"/>
          <w:lang w:eastAsia="pt-PT"/>
        </w:rPr>
        <w:t>rec</w:t>
      </w:r>
      <w:proofErr w:type="spellEnd"/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993846">
        <w:rPr>
          <w:rFonts w:ascii="Consolas" w:eastAsia="Times New Roman" w:hAnsi="Consolas"/>
          <w:i/>
          <w:iCs/>
          <w:color w:val="DCDCAA"/>
          <w:sz w:val="21"/>
          <w:szCs w:val="21"/>
          <w:lang w:eastAsia="pt-PT"/>
        </w:rPr>
        <w:t>funcao</w:t>
      </w:r>
      <w:proofErr w:type="spellEnd"/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993846">
        <w:rPr>
          <w:rFonts w:ascii="Consolas" w:eastAsia="Times New Roman" w:hAnsi="Consolas"/>
          <w:i/>
          <w:iCs/>
          <w:color w:val="9CDCFE"/>
          <w:sz w:val="21"/>
          <w:szCs w:val="21"/>
          <w:lang w:eastAsia="pt-PT"/>
        </w:rPr>
        <w:t>lista1</w:t>
      </w:r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993846">
        <w:rPr>
          <w:rFonts w:ascii="Consolas" w:eastAsia="Times New Roman" w:hAnsi="Consolas"/>
          <w:i/>
          <w:iCs/>
          <w:color w:val="9CDCFE"/>
          <w:sz w:val="21"/>
          <w:szCs w:val="21"/>
          <w:lang w:eastAsia="pt-PT"/>
        </w:rPr>
        <w:t>lista2</w:t>
      </w:r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993846">
        <w:rPr>
          <w:rFonts w:ascii="Consolas" w:eastAsia="Times New Roman" w:hAnsi="Consolas"/>
          <w:b/>
          <w:bCs/>
          <w:color w:val="4EC9B0"/>
          <w:sz w:val="21"/>
          <w:szCs w:val="21"/>
          <w:lang w:eastAsia="pt-PT"/>
        </w:rPr>
        <w:t>=</w:t>
      </w:r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993846">
        <w:rPr>
          <w:rFonts w:ascii="Consolas" w:eastAsia="Times New Roman" w:hAnsi="Consolas"/>
          <w:color w:val="808080"/>
          <w:sz w:val="21"/>
          <w:szCs w:val="21"/>
          <w:lang w:eastAsia="pt-PT"/>
        </w:rPr>
        <w:t>(</w:t>
      </w:r>
    </w:p>
    <w:p w14:paraId="5EC8600C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</w:t>
      </w:r>
      <w:r w:rsidRPr="00993846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match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(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lista1</w:t>
      </w:r>
      <w:r w:rsidRPr="00993846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lista2</w:t>
      </w: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)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with</w:t>
      </w:r>
    </w:p>
    <w:p w14:paraId="481990FD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</w:t>
      </w:r>
      <w:r w:rsidRPr="00993846">
        <w:rPr>
          <w:rFonts w:ascii="Consolas" w:eastAsia="Times New Roman" w:hAnsi="Consolas"/>
          <w:b/>
          <w:bCs/>
          <w:color w:val="4EC9B0"/>
          <w:sz w:val="21"/>
          <w:szCs w:val="21"/>
          <w:lang w:val="en-GB" w:eastAsia="pt-PT"/>
        </w:rPr>
        <w:t>|</w:t>
      </w:r>
      <w:r w:rsidRPr="00993846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[]</w:t>
      </w:r>
      <w:r w:rsidRPr="00993846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_ </w:t>
      </w:r>
      <w:r w:rsidRPr="00993846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-&gt;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[]</w:t>
      </w:r>
    </w:p>
    <w:p w14:paraId="17DC1194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</w:t>
      </w:r>
      <w:r w:rsidRPr="00993846">
        <w:rPr>
          <w:rFonts w:ascii="Consolas" w:eastAsia="Times New Roman" w:hAnsi="Consolas"/>
          <w:b/>
          <w:bCs/>
          <w:color w:val="4EC9B0"/>
          <w:sz w:val="21"/>
          <w:szCs w:val="21"/>
          <w:lang w:val="en-GB" w:eastAsia="pt-PT"/>
        </w:rPr>
        <w:t>|</w:t>
      </w:r>
      <w:r w:rsidRPr="00993846">
        <w:rPr>
          <w:rFonts w:ascii="Consolas" w:eastAsia="Times New Roman" w:hAnsi="Consolas"/>
          <w:color w:val="646695"/>
          <w:sz w:val="21"/>
          <w:szCs w:val="21"/>
          <w:lang w:val="en-GB" w:eastAsia="pt-PT"/>
        </w:rPr>
        <w:t>_</w:t>
      </w:r>
      <w:r w:rsidRPr="00993846">
        <w:rPr>
          <w:rFonts w:ascii="Consolas" w:eastAsia="Times New Roman" w:hAnsi="Consolas"/>
          <w:b/>
          <w:bCs/>
          <w:color w:val="D16969"/>
          <w:sz w:val="21"/>
          <w:szCs w:val="21"/>
          <w:lang w:val="en-GB" w:eastAsia="pt-PT"/>
        </w:rPr>
        <w:t>,</w:t>
      </w:r>
      <w:r w:rsidRPr="00993846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[]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b/>
          <w:bCs/>
          <w:color w:val="4EC9B0"/>
          <w:sz w:val="21"/>
          <w:szCs w:val="21"/>
          <w:lang w:val="en-GB" w:eastAsia="pt-PT"/>
        </w:rPr>
        <w:t>-&gt;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[]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   </w:t>
      </w:r>
    </w:p>
    <w:p w14:paraId="709B222B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</w:t>
      </w:r>
      <w:r w:rsidRPr="00993846">
        <w:rPr>
          <w:rFonts w:ascii="Consolas" w:eastAsia="Times New Roman" w:hAnsi="Consolas"/>
          <w:b/>
          <w:bCs/>
          <w:color w:val="4EC9B0"/>
          <w:sz w:val="21"/>
          <w:szCs w:val="21"/>
          <w:lang w:val="en-GB" w:eastAsia="pt-PT"/>
        </w:rPr>
        <w:t>|</w:t>
      </w: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(</w:t>
      </w:r>
      <w:r w:rsidRPr="00993846">
        <w:rPr>
          <w:rFonts w:ascii="Consolas" w:eastAsia="Times New Roman" w:hAnsi="Consolas"/>
          <w:i/>
          <w:iCs/>
          <w:color w:val="9CDCFE"/>
          <w:sz w:val="21"/>
          <w:szCs w:val="21"/>
          <w:lang w:val="en-GB" w:eastAsia="pt-PT"/>
        </w:rPr>
        <w:t>h1</w:t>
      </w:r>
      <w:r w:rsidRPr="00993846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::</w:t>
      </w:r>
      <w:r w:rsidRPr="00993846">
        <w:rPr>
          <w:rFonts w:ascii="Consolas" w:eastAsia="Times New Roman" w:hAnsi="Consolas"/>
          <w:i/>
          <w:iCs/>
          <w:color w:val="9CDCFE"/>
          <w:sz w:val="21"/>
          <w:szCs w:val="21"/>
          <w:lang w:val="en-GB" w:eastAsia="pt-PT"/>
        </w:rPr>
        <w:t>t1</w:t>
      </w: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)</w:t>
      </w:r>
      <w:r w:rsidRPr="00993846">
        <w:rPr>
          <w:rFonts w:ascii="Consolas" w:eastAsia="Times New Roman" w:hAnsi="Consolas"/>
          <w:b/>
          <w:bCs/>
          <w:color w:val="D16969"/>
          <w:sz w:val="21"/>
          <w:szCs w:val="21"/>
          <w:lang w:val="en-GB" w:eastAsia="pt-PT"/>
        </w:rPr>
        <w:t>,</w:t>
      </w: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(</w:t>
      </w:r>
      <w:r w:rsidRPr="00993846">
        <w:rPr>
          <w:rFonts w:ascii="Consolas" w:eastAsia="Times New Roman" w:hAnsi="Consolas"/>
          <w:i/>
          <w:iCs/>
          <w:color w:val="9CDCFE"/>
          <w:sz w:val="21"/>
          <w:szCs w:val="21"/>
          <w:lang w:val="en-GB" w:eastAsia="pt-PT"/>
        </w:rPr>
        <w:t>h2</w:t>
      </w:r>
      <w:r w:rsidRPr="00993846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::</w:t>
      </w:r>
      <w:r w:rsidRPr="00993846">
        <w:rPr>
          <w:rFonts w:ascii="Consolas" w:eastAsia="Times New Roman" w:hAnsi="Consolas"/>
          <w:i/>
          <w:iCs/>
          <w:color w:val="9CDCFE"/>
          <w:sz w:val="21"/>
          <w:szCs w:val="21"/>
          <w:lang w:val="en-GB" w:eastAsia="pt-PT"/>
        </w:rPr>
        <w:t>t2</w:t>
      </w: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)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b/>
          <w:bCs/>
          <w:color w:val="4EC9B0"/>
          <w:sz w:val="21"/>
          <w:szCs w:val="21"/>
          <w:lang w:val="en-GB" w:eastAsia="pt-PT"/>
        </w:rPr>
        <w:t>-&gt;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if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(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h1 </w:t>
      </w:r>
      <w:r w:rsidRPr="00993846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=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h2</w:t>
      </w: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)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then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0</w:t>
      </w:r>
      <w:r w:rsidRPr="00993846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::</w:t>
      </w:r>
      <w:proofErr w:type="spellStart"/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funcao</w:t>
      </w:r>
      <w:proofErr w:type="spellEnd"/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t1 t2 </w:t>
      </w:r>
      <w:r w:rsidRPr="00993846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else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if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(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h1</w:t>
      </w:r>
      <w:r w:rsidRPr="00993846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&gt;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h2</w:t>
      </w: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)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then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1</w:t>
      </w:r>
      <w:r w:rsidRPr="00993846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::</w:t>
      </w:r>
      <w:proofErr w:type="spellStart"/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funcao</w:t>
      </w:r>
      <w:proofErr w:type="spellEnd"/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t1 t2 </w:t>
      </w:r>
      <w:r w:rsidRPr="00993846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else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-</w:t>
      </w:r>
      <w:r w:rsidRPr="00993846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1</w:t>
      </w:r>
      <w:r w:rsidRPr="00993846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::</w:t>
      </w:r>
      <w:proofErr w:type="spellStart"/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funcao</w:t>
      </w:r>
      <w:proofErr w:type="spellEnd"/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t1 t2</w:t>
      </w:r>
    </w:p>
    <w:p w14:paraId="0A7ACFCC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);;</w:t>
      </w:r>
    </w:p>
    <w:p w14:paraId="24828879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</w:p>
    <w:p w14:paraId="3EBA48BF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993846">
        <w:rPr>
          <w:rFonts w:ascii="Consolas" w:eastAsia="Times New Roman" w:hAnsi="Consolas"/>
          <w:color w:val="C586C0"/>
          <w:sz w:val="21"/>
          <w:szCs w:val="21"/>
          <w:u w:val="single"/>
          <w:lang w:val="en-GB" w:eastAsia="pt-PT"/>
        </w:rPr>
        <w:t>let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i/>
          <w:iCs/>
          <w:color w:val="DCDCAA"/>
          <w:sz w:val="21"/>
          <w:szCs w:val="21"/>
          <w:lang w:val="en-GB" w:eastAsia="pt-PT"/>
        </w:rPr>
        <w:t>l1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b/>
          <w:bCs/>
          <w:color w:val="4EC9B0"/>
          <w:sz w:val="21"/>
          <w:szCs w:val="21"/>
          <w:lang w:val="en-GB" w:eastAsia="pt-PT"/>
        </w:rPr>
        <w:t>=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993846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List</w:t>
      </w:r>
      <w:r w:rsidRPr="00993846">
        <w:rPr>
          <w:rFonts w:ascii="Consolas" w:eastAsia="Times New Roman" w:hAnsi="Consolas"/>
          <w:b/>
          <w:bCs/>
          <w:color w:val="569CD6"/>
          <w:sz w:val="21"/>
          <w:szCs w:val="21"/>
          <w:lang w:val="en-GB" w:eastAsia="pt-PT"/>
        </w:rPr>
        <w:t>.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length</w:t>
      </w:r>
      <w:proofErr w:type="spellEnd"/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lista1</w:t>
      </w: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;;</w:t>
      </w:r>
    </w:p>
    <w:p w14:paraId="0B85A979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993846">
        <w:rPr>
          <w:rFonts w:ascii="Consolas" w:eastAsia="Times New Roman" w:hAnsi="Consolas"/>
          <w:color w:val="C586C0"/>
          <w:sz w:val="21"/>
          <w:szCs w:val="21"/>
          <w:u w:val="single"/>
          <w:lang w:val="en-GB" w:eastAsia="pt-PT"/>
        </w:rPr>
        <w:t>let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i/>
          <w:iCs/>
          <w:color w:val="DCDCAA"/>
          <w:sz w:val="21"/>
          <w:szCs w:val="21"/>
          <w:lang w:val="en-GB" w:eastAsia="pt-PT"/>
        </w:rPr>
        <w:t>l2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b/>
          <w:bCs/>
          <w:color w:val="4EC9B0"/>
          <w:sz w:val="21"/>
          <w:szCs w:val="21"/>
          <w:lang w:val="en-GB" w:eastAsia="pt-PT"/>
        </w:rPr>
        <w:t>=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993846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List</w:t>
      </w:r>
      <w:r w:rsidRPr="00993846">
        <w:rPr>
          <w:rFonts w:ascii="Consolas" w:eastAsia="Times New Roman" w:hAnsi="Consolas"/>
          <w:b/>
          <w:bCs/>
          <w:color w:val="569CD6"/>
          <w:sz w:val="21"/>
          <w:szCs w:val="21"/>
          <w:lang w:val="en-GB" w:eastAsia="pt-PT"/>
        </w:rPr>
        <w:t>.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length</w:t>
      </w:r>
      <w:proofErr w:type="spellEnd"/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lista2</w:t>
      </w:r>
      <w:r w:rsidRPr="00993846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;;</w:t>
      </w:r>
    </w:p>
    <w:p w14:paraId="21C33185" w14:textId="77777777" w:rsidR="00993846" w:rsidRPr="00993846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</w:p>
    <w:p w14:paraId="584F7562" w14:textId="40AC3F09" w:rsidR="00993846" w:rsidRPr="003D1513" w:rsidRDefault="00993846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if(l1 = l2) then </w:t>
      </w:r>
      <w:proofErr w:type="spellStart"/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funcao</w:t>
      </w:r>
      <w:proofErr w:type="spellEnd"/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993846">
        <w:rPr>
          <w:rFonts w:ascii="Consolas" w:eastAsia="Times New Roman" w:hAnsi="Consolas"/>
          <w:color w:val="D4D4D4"/>
          <w:sz w:val="21"/>
          <w:szCs w:val="21"/>
          <w:lang w:eastAsia="pt-PT"/>
        </w:rPr>
        <w:t>lista1</w:t>
      </w:r>
      <w:r w:rsidRPr="00993846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lista2 else [];;</w:t>
      </w:r>
    </w:p>
    <w:p w14:paraId="2AFB2399" w14:textId="7F916A90" w:rsidR="003D1513" w:rsidRDefault="003D1513" w:rsidP="0099384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</w:p>
    <w:p w14:paraId="4BA5ECF8" w14:textId="0812EE4E" w:rsidR="00993846" w:rsidRDefault="00993846" w:rsidP="00B920EE"/>
    <w:p w14:paraId="594CEDE4" w14:textId="06192847" w:rsidR="00993846" w:rsidRDefault="00993846" w:rsidP="00B920EE">
      <w:r>
        <w:t>1b)</w:t>
      </w:r>
    </w:p>
    <w:p w14:paraId="4E9122A2" w14:textId="77777777" w:rsidR="0047259E" w:rsidRPr="0047259E" w:rsidRDefault="0047259E" w:rsidP="004725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47259E">
        <w:rPr>
          <w:rFonts w:ascii="Consolas" w:eastAsia="Times New Roman" w:hAnsi="Consolas"/>
          <w:color w:val="6A9955"/>
          <w:sz w:val="21"/>
          <w:szCs w:val="21"/>
          <w:lang w:eastAsia="pt-PT"/>
        </w:rPr>
        <w:t>%base conhecimento</w:t>
      </w:r>
    </w:p>
    <w:p w14:paraId="30EA8615" w14:textId="77777777" w:rsidR="0047259E" w:rsidRPr="0047259E" w:rsidRDefault="0047259E" w:rsidP="004725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proofErr w:type="spellStart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funcao</w:t>
      </w:r>
      <w:proofErr w:type="spellEnd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([], [], []).</w:t>
      </w:r>
    </w:p>
    <w:p w14:paraId="30269651" w14:textId="77777777" w:rsidR="0047259E" w:rsidRPr="0047259E" w:rsidRDefault="0047259E" w:rsidP="004725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</w:p>
    <w:p w14:paraId="53616E3A" w14:textId="77777777" w:rsidR="0047259E" w:rsidRPr="0047259E" w:rsidRDefault="0047259E" w:rsidP="004725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47259E">
        <w:rPr>
          <w:rFonts w:ascii="Consolas" w:eastAsia="Times New Roman" w:hAnsi="Consolas"/>
          <w:color w:val="6A9955"/>
          <w:sz w:val="21"/>
          <w:szCs w:val="21"/>
          <w:lang w:eastAsia="pt-PT"/>
        </w:rPr>
        <w:t>%Regra</w:t>
      </w:r>
    </w:p>
    <w:p w14:paraId="5BCE87E0" w14:textId="77777777" w:rsidR="0047259E" w:rsidRPr="0047259E" w:rsidRDefault="0047259E" w:rsidP="004725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proofErr w:type="spellStart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funcao</w:t>
      </w:r>
      <w:proofErr w:type="spellEnd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([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H1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|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T1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], [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H2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|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T2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], [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HR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|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TR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]) :-</w:t>
      </w:r>
    </w:p>
    <w:p w14:paraId="1D3F904B" w14:textId="77777777" w:rsidR="0047259E" w:rsidRPr="0047259E" w:rsidRDefault="0047259E" w:rsidP="004725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</w:t>
      </w:r>
      <w:r w:rsidRPr="0047259E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length([</w:t>
      </w:r>
      <w:r w:rsidRPr="0047259E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H1</w:t>
      </w:r>
      <w:r w:rsidRPr="0047259E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|</w:t>
      </w:r>
      <w:r w:rsidRPr="0047259E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T1</w:t>
      </w:r>
      <w:r w:rsidRPr="0047259E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], </w:t>
      </w:r>
      <w:r w:rsidRPr="0047259E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1</w:t>
      </w:r>
      <w:r w:rsidRPr="0047259E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, length([</w:t>
      </w:r>
      <w:r w:rsidRPr="0047259E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H2</w:t>
      </w:r>
      <w:r w:rsidRPr="0047259E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|</w:t>
      </w:r>
      <w:r w:rsidRPr="0047259E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T2</w:t>
      </w:r>
      <w:r w:rsidRPr="0047259E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], </w:t>
      </w:r>
      <w:r w:rsidRPr="0047259E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2</w:t>
      </w:r>
      <w:r w:rsidRPr="0047259E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), </w:t>
      </w:r>
      <w:r w:rsidRPr="0047259E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1</w:t>
      </w:r>
      <w:r w:rsidRPr="0047259E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=</w:t>
      </w:r>
      <w:r w:rsidRPr="0047259E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2</w:t>
      </w:r>
      <w:r w:rsidRPr="0047259E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, true,</w:t>
      </w:r>
    </w:p>
    <w:p w14:paraId="2A8F40A6" w14:textId="77777777" w:rsidR="0047259E" w:rsidRPr="0047259E" w:rsidRDefault="0047259E" w:rsidP="004725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47259E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((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H1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= 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H2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), 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HR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is</w:t>
      </w:r>
      <w:proofErr w:type="spellEnd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0, </w:t>
      </w:r>
      <w:proofErr w:type="spellStart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funcao</w:t>
      </w:r>
      <w:proofErr w:type="spellEnd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T1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, 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T2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, 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TR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); </w:t>
      </w:r>
    </w:p>
    <w:p w14:paraId="54AFEB02" w14:textId="77777777" w:rsidR="0047259E" w:rsidRPr="0047259E" w:rsidRDefault="0047259E" w:rsidP="004725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    (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H1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&gt; 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H2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), 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HR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is</w:t>
      </w:r>
      <w:proofErr w:type="spellEnd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1, </w:t>
      </w:r>
      <w:proofErr w:type="spellStart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funcao</w:t>
      </w:r>
      <w:proofErr w:type="spellEnd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T1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, 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T2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, 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TR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); </w:t>
      </w:r>
    </w:p>
    <w:p w14:paraId="7BD7893C" w14:textId="35D976DA" w:rsidR="0047259E" w:rsidRDefault="0047259E" w:rsidP="004725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    (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H1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&lt;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H2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), 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HR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is</w:t>
      </w:r>
      <w:proofErr w:type="spellEnd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-1, </w:t>
      </w:r>
      <w:proofErr w:type="spellStart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funcao</w:t>
      </w:r>
      <w:proofErr w:type="spellEnd"/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T1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, 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T2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, </w:t>
      </w:r>
      <w:r w:rsidRPr="0047259E">
        <w:rPr>
          <w:rFonts w:ascii="Consolas" w:eastAsia="Times New Roman" w:hAnsi="Consolas"/>
          <w:color w:val="9CDCFE"/>
          <w:sz w:val="21"/>
          <w:szCs w:val="21"/>
          <w:lang w:eastAsia="pt-PT"/>
        </w:rPr>
        <w:t>TR</w:t>
      </w:r>
      <w:r w:rsidRPr="0047259E">
        <w:rPr>
          <w:rFonts w:ascii="Consolas" w:eastAsia="Times New Roman" w:hAnsi="Consolas"/>
          <w:color w:val="D4D4D4"/>
          <w:sz w:val="21"/>
          <w:szCs w:val="21"/>
          <w:lang w:eastAsia="pt-PT"/>
        </w:rPr>
        <w:t>)).</w:t>
      </w:r>
    </w:p>
    <w:p w14:paraId="72B1547F" w14:textId="0BEE8C7E" w:rsidR="003D1513" w:rsidRDefault="003D1513" w:rsidP="004725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</w:p>
    <w:p w14:paraId="59906629" w14:textId="753300A2" w:rsidR="003D1513" w:rsidRDefault="003D1513" w:rsidP="004725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>
        <w:rPr>
          <w:rFonts w:ascii="Consolas" w:eastAsia="Times New Roman" w:hAnsi="Consolas"/>
          <w:color w:val="D4D4D4"/>
          <w:sz w:val="21"/>
          <w:szCs w:val="21"/>
          <w:lang w:eastAsia="pt-PT"/>
        </w:rPr>
        <w:t>%</w:t>
      </w:r>
      <w:proofErr w:type="spellStart"/>
      <w:r>
        <w:rPr>
          <w:rFonts w:ascii="Consolas" w:eastAsia="Times New Roman" w:hAnsi="Consolas"/>
          <w:color w:val="D4D4D4"/>
          <w:sz w:val="21"/>
          <w:szCs w:val="21"/>
          <w:lang w:eastAsia="pt-PT"/>
        </w:rPr>
        <w:t>query</w:t>
      </w:r>
      <w:proofErr w:type="spellEnd"/>
    </w:p>
    <w:p w14:paraId="5893B527" w14:textId="59BB9276" w:rsidR="003D1513" w:rsidRPr="0047259E" w:rsidRDefault="003D1513" w:rsidP="004725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proofErr w:type="spellStart"/>
      <w:r w:rsidRPr="003D1513">
        <w:rPr>
          <w:rFonts w:ascii="Consolas" w:eastAsia="Times New Roman" w:hAnsi="Consolas"/>
          <w:color w:val="D4D4D4"/>
          <w:sz w:val="21"/>
          <w:szCs w:val="21"/>
          <w:lang w:eastAsia="pt-PT"/>
        </w:rPr>
        <w:t>funcao</w:t>
      </w:r>
      <w:proofErr w:type="spellEnd"/>
      <w:r w:rsidRPr="003D1513">
        <w:rPr>
          <w:rFonts w:ascii="Consolas" w:eastAsia="Times New Roman" w:hAnsi="Consolas"/>
          <w:color w:val="D4D4D4"/>
          <w:sz w:val="21"/>
          <w:szCs w:val="21"/>
          <w:lang w:eastAsia="pt-PT"/>
        </w:rPr>
        <w:t>([1,2,-4,5], [5,4,6,-8], X).</w:t>
      </w:r>
    </w:p>
    <w:p w14:paraId="0E2ACF63" w14:textId="1F2E88B7" w:rsidR="00993846" w:rsidRDefault="00993846" w:rsidP="00B920EE"/>
    <w:p w14:paraId="573FA6E7" w14:textId="60A88320" w:rsidR="0047259E" w:rsidRDefault="0047259E" w:rsidP="00B920EE">
      <w:r>
        <w:br w:type="page"/>
      </w:r>
      <w:r>
        <w:lastRenderedPageBreak/>
        <w:t>1c)</w:t>
      </w:r>
    </w:p>
    <w:p w14:paraId="7E1F8D51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impor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java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util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*;</w:t>
      </w:r>
    </w:p>
    <w:p w14:paraId="1B7D54D7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</w:p>
    <w:p w14:paraId="322C6BB0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5B2C94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class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Main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{</w:t>
      </w:r>
    </w:p>
    <w:p w14:paraId="6D2BFF86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</w:t>
      </w:r>
      <w:r w:rsidRPr="005B2C94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5B2C94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static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void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main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String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[] </w:t>
      </w:r>
      <w:proofErr w:type="spellStart"/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args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 {</w:t>
      </w:r>
    </w:p>
    <w:p w14:paraId="4BF6A78C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Lis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&lt;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Integer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&gt; 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1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= </w:t>
      </w:r>
      <w:proofErr w:type="spellStart"/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Arrays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asList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1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,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6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,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3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,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4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,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5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,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1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;</w:t>
      </w:r>
    </w:p>
    <w:p w14:paraId="5086870A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Lis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&lt;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Integer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&gt; 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2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= </w:t>
      </w:r>
      <w:proofErr w:type="spellStart"/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Arrays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asList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5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,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4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,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3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,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5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,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7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;</w:t>
      </w:r>
    </w:p>
    <w:p w14:paraId="53F77B06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Lis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&lt;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Integer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&gt; 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3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= </w:t>
      </w:r>
      <w:r w:rsidRPr="005B2C94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new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ArrayList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&lt;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Integer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&gt;();</w:t>
      </w:r>
    </w:p>
    <w:p w14:paraId="583780B3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</w:t>
      </w:r>
    </w:p>
    <w:p w14:paraId="645145F7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</w:t>
      </w:r>
      <w:r w:rsidRPr="005B2C94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if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1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size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() == 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2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size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)){</w:t>
      </w:r>
    </w:p>
    <w:p w14:paraId="1CF60700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5B2C94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for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in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=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0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; </w:t>
      </w:r>
      <w:proofErr w:type="spellStart"/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&lt; 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1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size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(); </w:t>
      </w:r>
      <w:proofErr w:type="spellStart"/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++){</w:t>
      </w:r>
    </w:p>
    <w:p w14:paraId="25773E8D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r w:rsidRPr="005B2C94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if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1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ge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proofErr w:type="spellStart"/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) == 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2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ge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proofErr w:type="spellStart"/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)) </w:t>
      </w:r>
    </w:p>
    <w:p w14:paraId="6AA77FDC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    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3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add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0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;</w:t>
      </w:r>
    </w:p>
    <w:p w14:paraId="36E1168E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r w:rsidRPr="005B2C94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else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5B2C94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if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1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ge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proofErr w:type="spellStart"/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) &gt; 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2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ge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proofErr w:type="spellStart"/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)</w:t>
      </w:r>
    </w:p>
    <w:p w14:paraId="742B142F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    </w:t>
      </w:r>
      <w:r w:rsidRPr="005B2C94">
        <w:rPr>
          <w:rFonts w:ascii="Consolas" w:eastAsia="Times New Roman" w:hAnsi="Consolas"/>
          <w:color w:val="9CDCFE"/>
          <w:sz w:val="21"/>
          <w:szCs w:val="21"/>
          <w:lang w:eastAsia="pt-PT"/>
        </w:rPr>
        <w:t>lista3</w:t>
      </w:r>
      <w:r w:rsidRPr="005B2C94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eastAsia="pt-PT"/>
        </w:rPr>
        <w:t>add</w:t>
      </w:r>
      <w:r w:rsidRPr="005B2C94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r w:rsidRPr="005B2C94">
        <w:rPr>
          <w:rFonts w:ascii="Consolas" w:eastAsia="Times New Roman" w:hAnsi="Consolas"/>
          <w:color w:val="B5CEA8"/>
          <w:sz w:val="21"/>
          <w:szCs w:val="21"/>
          <w:lang w:eastAsia="pt-PT"/>
        </w:rPr>
        <w:t>1</w:t>
      </w:r>
      <w:r w:rsidRPr="005B2C94">
        <w:rPr>
          <w:rFonts w:ascii="Consolas" w:eastAsia="Times New Roman" w:hAnsi="Consolas"/>
          <w:color w:val="D4D4D4"/>
          <w:sz w:val="21"/>
          <w:szCs w:val="21"/>
          <w:lang w:eastAsia="pt-PT"/>
        </w:rPr>
        <w:t>);</w:t>
      </w:r>
    </w:p>
    <w:p w14:paraId="33B23DAB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proofErr w:type="spellStart"/>
      <w:r w:rsidRPr="005B2C94">
        <w:rPr>
          <w:rFonts w:ascii="Consolas" w:eastAsia="Times New Roman" w:hAnsi="Consolas"/>
          <w:color w:val="C586C0"/>
          <w:sz w:val="21"/>
          <w:szCs w:val="21"/>
          <w:lang w:eastAsia="pt-PT"/>
        </w:rPr>
        <w:t>else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</w:p>
    <w:p w14:paraId="57F4A6DB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    </w:t>
      </w:r>
      <w:r w:rsidRPr="005B2C94">
        <w:rPr>
          <w:rFonts w:ascii="Consolas" w:eastAsia="Times New Roman" w:hAnsi="Consolas"/>
          <w:color w:val="9CDCFE"/>
          <w:sz w:val="21"/>
          <w:szCs w:val="21"/>
          <w:lang w:eastAsia="pt-PT"/>
        </w:rPr>
        <w:t>lista3</w:t>
      </w:r>
      <w:r w:rsidRPr="005B2C94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eastAsia="pt-PT"/>
        </w:rPr>
        <w:t>add</w:t>
      </w:r>
      <w:r w:rsidRPr="005B2C94">
        <w:rPr>
          <w:rFonts w:ascii="Consolas" w:eastAsia="Times New Roman" w:hAnsi="Consolas"/>
          <w:color w:val="D4D4D4"/>
          <w:sz w:val="21"/>
          <w:szCs w:val="21"/>
          <w:lang w:eastAsia="pt-PT"/>
        </w:rPr>
        <w:t>(-</w:t>
      </w:r>
      <w:r w:rsidRPr="005B2C94">
        <w:rPr>
          <w:rFonts w:ascii="Consolas" w:eastAsia="Times New Roman" w:hAnsi="Consolas"/>
          <w:color w:val="B5CEA8"/>
          <w:sz w:val="21"/>
          <w:szCs w:val="21"/>
          <w:lang w:eastAsia="pt-PT"/>
        </w:rPr>
        <w:t>1</w:t>
      </w:r>
      <w:r w:rsidRPr="005B2C94">
        <w:rPr>
          <w:rFonts w:ascii="Consolas" w:eastAsia="Times New Roman" w:hAnsi="Consolas"/>
          <w:color w:val="D4D4D4"/>
          <w:sz w:val="21"/>
          <w:szCs w:val="21"/>
          <w:lang w:eastAsia="pt-PT"/>
        </w:rPr>
        <w:t>);</w:t>
      </w:r>
    </w:p>
    <w:p w14:paraId="5FB20250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}</w:t>
      </w:r>
    </w:p>
    <w:p w14:paraId="4B0FA056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5B2C94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for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in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=</w:t>
      </w:r>
      <w:r w:rsidRPr="005B2C94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0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; </w:t>
      </w:r>
      <w:proofErr w:type="spellStart"/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&lt; 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3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size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(); </w:t>
      </w:r>
      <w:proofErr w:type="spellStart"/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++){</w:t>
      </w:r>
    </w:p>
    <w:p w14:paraId="3186E4F3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proofErr w:type="spellStart"/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System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4FC1FF"/>
          <w:sz w:val="21"/>
          <w:szCs w:val="21"/>
          <w:lang w:val="en-GB" w:eastAsia="pt-PT"/>
        </w:rPr>
        <w:t>ou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print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5B2C94">
        <w:rPr>
          <w:rFonts w:ascii="Consolas" w:eastAsia="Times New Roman" w:hAnsi="Consolas"/>
          <w:color w:val="CE9178"/>
          <w:sz w:val="21"/>
          <w:szCs w:val="21"/>
          <w:lang w:val="en-GB" w:eastAsia="pt-PT"/>
        </w:rPr>
        <w:t>" "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+ </w:t>
      </w:r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ista3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ge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proofErr w:type="spellStart"/>
      <w:r w:rsidRPr="005B2C94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);</w:t>
      </w:r>
    </w:p>
    <w:p w14:paraId="1F0A12B9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          }</w:t>
      </w:r>
    </w:p>
    <w:p w14:paraId="607D11E1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    }</w:t>
      </w:r>
    </w:p>
    <w:p w14:paraId="3923DA4D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</w:t>
      </w:r>
      <w:r w:rsidRPr="005B2C94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else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5B2C94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System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4FC1FF"/>
          <w:sz w:val="21"/>
          <w:szCs w:val="21"/>
          <w:lang w:val="en-GB" w:eastAsia="pt-PT"/>
        </w:rPr>
        <w:t>out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5B2C94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print</w:t>
      </w:r>
      <w:proofErr w:type="spellEnd"/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5B2C94">
        <w:rPr>
          <w:rFonts w:ascii="Consolas" w:eastAsia="Times New Roman" w:hAnsi="Consolas"/>
          <w:color w:val="CE9178"/>
          <w:sz w:val="21"/>
          <w:szCs w:val="21"/>
          <w:lang w:val="en-GB" w:eastAsia="pt-PT"/>
        </w:rPr>
        <w:t>"</w:t>
      </w:r>
      <w:proofErr w:type="spellStart"/>
      <w:r w:rsidRPr="005B2C94">
        <w:rPr>
          <w:rFonts w:ascii="Consolas" w:eastAsia="Times New Roman" w:hAnsi="Consolas"/>
          <w:color w:val="CE9178"/>
          <w:sz w:val="21"/>
          <w:szCs w:val="21"/>
          <w:lang w:val="en-GB" w:eastAsia="pt-PT"/>
        </w:rPr>
        <w:t>lista</w:t>
      </w:r>
      <w:proofErr w:type="spellEnd"/>
      <w:r w:rsidRPr="005B2C94">
        <w:rPr>
          <w:rFonts w:ascii="Consolas" w:eastAsia="Times New Roman" w:hAnsi="Consolas"/>
          <w:color w:val="CE9178"/>
          <w:sz w:val="21"/>
          <w:szCs w:val="21"/>
          <w:lang w:val="en-GB" w:eastAsia="pt-PT"/>
        </w:rPr>
        <w:t xml:space="preserve"> </w:t>
      </w:r>
      <w:proofErr w:type="spellStart"/>
      <w:r w:rsidRPr="005B2C94">
        <w:rPr>
          <w:rFonts w:ascii="Consolas" w:eastAsia="Times New Roman" w:hAnsi="Consolas"/>
          <w:color w:val="CE9178"/>
          <w:sz w:val="21"/>
          <w:szCs w:val="21"/>
          <w:lang w:val="en-GB" w:eastAsia="pt-PT"/>
        </w:rPr>
        <w:t>vazia</w:t>
      </w:r>
      <w:proofErr w:type="spellEnd"/>
      <w:r w:rsidRPr="005B2C94">
        <w:rPr>
          <w:rFonts w:ascii="Consolas" w:eastAsia="Times New Roman" w:hAnsi="Consolas"/>
          <w:color w:val="CE9178"/>
          <w:sz w:val="21"/>
          <w:szCs w:val="21"/>
          <w:lang w:val="en-GB" w:eastAsia="pt-PT"/>
        </w:rPr>
        <w:t xml:space="preserve"> []"</w:t>
      </w: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;</w:t>
      </w:r>
    </w:p>
    <w:p w14:paraId="2F7A9597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</w:t>
      </w:r>
      <w:r w:rsidRPr="005B2C94">
        <w:rPr>
          <w:rFonts w:ascii="Consolas" w:eastAsia="Times New Roman" w:hAnsi="Consolas"/>
          <w:color w:val="D4D4D4"/>
          <w:sz w:val="21"/>
          <w:szCs w:val="21"/>
          <w:lang w:eastAsia="pt-PT"/>
        </w:rPr>
        <w:t>}</w:t>
      </w:r>
    </w:p>
    <w:p w14:paraId="0CC97EA0" w14:textId="77777777" w:rsidR="005B2C94" w:rsidRPr="005B2C94" w:rsidRDefault="005B2C94" w:rsidP="005B2C9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5B2C94">
        <w:rPr>
          <w:rFonts w:ascii="Consolas" w:eastAsia="Times New Roman" w:hAnsi="Consolas"/>
          <w:color w:val="D4D4D4"/>
          <w:sz w:val="21"/>
          <w:szCs w:val="21"/>
          <w:lang w:eastAsia="pt-PT"/>
        </w:rPr>
        <w:t>}</w:t>
      </w:r>
    </w:p>
    <w:p w14:paraId="3BBB4F6C" w14:textId="0BE397D2" w:rsidR="005B2C94" w:rsidRDefault="005B2C94" w:rsidP="00B920EE"/>
    <w:p w14:paraId="354403C5" w14:textId="7B6E0F5C" w:rsidR="005B2C94" w:rsidRDefault="005B2C94" w:rsidP="00B920EE">
      <w:r>
        <w:t>Grupo II</w:t>
      </w:r>
    </w:p>
    <w:p w14:paraId="485034FB" w14:textId="345DB578" w:rsidR="005B2C94" w:rsidRDefault="005B2C94" w:rsidP="00B920EE">
      <w:r>
        <w:t>1)</w:t>
      </w:r>
    </w:p>
    <w:p w14:paraId="446C487E" w14:textId="77777777" w:rsidR="00E85E0F" w:rsidRPr="00E85E0F" w:rsidRDefault="00E85E0F" w:rsidP="00E85E0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E85E0F">
        <w:rPr>
          <w:rFonts w:ascii="Consolas" w:eastAsia="Times New Roman" w:hAnsi="Consolas"/>
          <w:color w:val="569CD6"/>
          <w:sz w:val="21"/>
          <w:szCs w:val="21"/>
          <w:u w:val="single"/>
          <w:lang w:val="en-GB" w:eastAsia="pt-PT"/>
        </w:rPr>
        <w:t>type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i/>
          <w:iCs/>
          <w:color w:val="9CDCFE"/>
          <w:sz w:val="21"/>
          <w:szCs w:val="21"/>
          <w:lang w:val="en-GB" w:eastAsia="pt-PT"/>
        </w:rPr>
        <w:t>'</w:t>
      </w:r>
      <w:r w:rsidRPr="00E85E0F">
        <w:rPr>
          <w:rFonts w:ascii="Consolas" w:eastAsia="Times New Roman" w:hAnsi="Consolas"/>
          <w:i/>
          <w:iCs/>
          <w:color w:val="C586C0"/>
          <w:sz w:val="21"/>
          <w:szCs w:val="21"/>
          <w:lang w:val="en-GB" w:eastAsia="pt-PT"/>
        </w:rPr>
        <w:t>a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E85E0F">
        <w:rPr>
          <w:rFonts w:ascii="Consolas" w:eastAsia="Times New Roman" w:hAnsi="Consolas"/>
          <w:b/>
          <w:bCs/>
          <w:color w:val="DCDCAA"/>
          <w:sz w:val="21"/>
          <w:szCs w:val="21"/>
          <w:lang w:val="en-GB" w:eastAsia="pt-PT"/>
        </w:rPr>
        <w:t>binary_tree</w:t>
      </w:r>
      <w:proofErr w:type="spellEnd"/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4EC9B0"/>
          <w:sz w:val="21"/>
          <w:szCs w:val="21"/>
          <w:lang w:val="en-GB" w:eastAsia="pt-PT"/>
        </w:rPr>
        <w:t>=</w:t>
      </w:r>
    </w:p>
    <w:p w14:paraId="0925D2D5" w14:textId="77777777" w:rsidR="00E85E0F" w:rsidRPr="00E85E0F" w:rsidRDefault="00E85E0F" w:rsidP="00E85E0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</w:t>
      </w:r>
      <w:r w:rsidRPr="00E85E0F">
        <w:rPr>
          <w:rFonts w:ascii="Consolas" w:eastAsia="Times New Roman" w:hAnsi="Consolas"/>
          <w:b/>
          <w:bCs/>
          <w:color w:val="4EC9B0"/>
          <w:sz w:val="21"/>
          <w:szCs w:val="21"/>
          <w:lang w:val="en-GB" w:eastAsia="pt-PT"/>
        </w:rPr>
        <w:t>|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Empty</w:t>
      </w:r>
    </w:p>
    <w:p w14:paraId="0B15ECAE" w14:textId="77777777" w:rsidR="00E85E0F" w:rsidRPr="00E85E0F" w:rsidRDefault="00E85E0F" w:rsidP="00E85E0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</w:t>
      </w:r>
      <w:r w:rsidRPr="00E85E0F">
        <w:rPr>
          <w:rFonts w:ascii="Consolas" w:eastAsia="Times New Roman" w:hAnsi="Consolas"/>
          <w:b/>
          <w:bCs/>
          <w:color w:val="4EC9B0"/>
          <w:sz w:val="21"/>
          <w:szCs w:val="21"/>
          <w:lang w:val="en-GB" w:eastAsia="pt-PT"/>
        </w:rPr>
        <w:t>|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Node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of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i/>
          <w:iCs/>
          <w:color w:val="9CDCFE"/>
          <w:sz w:val="21"/>
          <w:szCs w:val="21"/>
          <w:lang w:val="en-GB" w:eastAsia="pt-PT"/>
        </w:rPr>
        <w:t>'</w:t>
      </w:r>
      <w:r w:rsidRPr="00E85E0F">
        <w:rPr>
          <w:rFonts w:ascii="Consolas" w:eastAsia="Times New Roman" w:hAnsi="Consolas"/>
          <w:i/>
          <w:iCs/>
          <w:color w:val="C586C0"/>
          <w:sz w:val="21"/>
          <w:szCs w:val="21"/>
          <w:lang w:val="en-GB" w:eastAsia="pt-PT"/>
        </w:rPr>
        <w:t>a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16969"/>
          <w:sz w:val="21"/>
          <w:szCs w:val="21"/>
          <w:lang w:val="en-GB" w:eastAsia="pt-PT"/>
        </w:rPr>
        <w:t>*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i/>
          <w:iCs/>
          <w:color w:val="9CDCFE"/>
          <w:sz w:val="21"/>
          <w:szCs w:val="21"/>
          <w:lang w:val="en-GB" w:eastAsia="pt-PT"/>
        </w:rPr>
        <w:t>'</w:t>
      </w:r>
      <w:r w:rsidRPr="00E85E0F">
        <w:rPr>
          <w:rFonts w:ascii="Consolas" w:eastAsia="Times New Roman" w:hAnsi="Consolas"/>
          <w:i/>
          <w:iCs/>
          <w:color w:val="C586C0"/>
          <w:sz w:val="21"/>
          <w:szCs w:val="21"/>
          <w:lang w:val="en-GB" w:eastAsia="pt-PT"/>
        </w:rPr>
        <w:t>a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E85E0F">
        <w:rPr>
          <w:rFonts w:ascii="Consolas" w:eastAsia="Times New Roman" w:hAnsi="Consolas"/>
          <w:b/>
          <w:bCs/>
          <w:color w:val="DCDCAA"/>
          <w:sz w:val="21"/>
          <w:szCs w:val="21"/>
          <w:lang w:val="en-GB" w:eastAsia="pt-PT"/>
        </w:rPr>
        <w:t>binary_tree</w:t>
      </w:r>
      <w:proofErr w:type="spellEnd"/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16969"/>
          <w:sz w:val="21"/>
          <w:szCs w:val="21"/>
          <w:lang w:val="en-GB" w:eastAsia="pt-PT"/>
        </w:rPr>
        <w:t>*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i/>
          <w:iCs/>
          <w:color w:val="9CDCFE"/>
          <w:sz w:val="21"/>
          <w:szCs w:val="21"/>
          <w:lang w:val="en-GB" w:eastAsia="pt-PT"/>
        </w:rPr>
        <w:t>'</w:t>
      </w:r>
      <w:r w:rsidRPr="00E85E0F">
        <w:rPr>
          <w:rFonts w:ascii="Consolas" w:eastAsia="Times New Roman" w:hAnsi="Consolas"/>
          <w:i/>
          <w:iCs/>
          <w:color w:val="C586C0"/>
          <w:sz w:val="21"/>
          <w:szCs w:val="21"/>
          <w:lang w:val="en-GB" w:eastAsia="pt-PT"/>
        </w:rPr>
        <w:t>a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E85E0F">
        <w:rPr>
          <w:rFonts w:ascii="Consolas" w:eastAsia="Times New Roman" w:hAnsi="Consolas"/>
          <w:b/>
          <w:bCs/>
          <w:color w:val="DCDCAA"/>
          <w:sz w:val="21"/>
          <w:szCs w:val="21"/>
          <w:lang w:val="en-GB" w:eastAsia="pt-PT"/>
        </w:rPr>
        <w:t>binary_tree</w:t>
      </w:r>
      <w:proofErr w:type="spellEnd"/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;;</w:t>
      </w:r>
    </w:p>
    <w:p w14:paraId="632584A2" w14:textId="77777777" w:rsidR="00E85E0F" w:rsidRPr="00E85E0F" w:rsidRDefault="00E85E0F" w:rsidP="00E85E0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</w:p>
    <w:p w14:paraId="315E2840" w14:textId="77777777" w:rsidR="00E85E0F" w:rsidRPr="00E85E0F" w:rsidRDefault="00E85E0F" w:rsidP="00E85E0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E85E0F">
        <w:rPr>
          <w:rFonts w:ascii="Consolas" w:eastAsia="Times New Roman" w:hAnsi="Consolas"/>
          <w:color w:val="C586C0"/>
          <w:sz w:val="21"/>
          <w:szCs w:val="21"/>
          <w:u w:val="single"/>
          <w:lang w:val="en-GB" w:eastAsia="pt-PT"/>
        </w:rPr>
        <w:t>let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E85E0F">
        <w:rPr>
          <w:rFonts w:ascii="Consolas" w:eastAsia="Times New Roman" w:hAnsi="Consolas"/>
          <w:i/>
          <w:iCs/>
          <w:color w:val="DCDCAA"/>
          <w:sz w:val="21"/>
          <w:szCs w:val="21"/>
          <w:lang w:val="en-GB" w:eastAsia="pt-PT"/>
        </w:rPr>
        <w:t>example_tree</w:t>
      </w:r>
      <w:proofErr w:type="spellEnd"/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4EC9B0"/>
          <w:sz w:val="21"/>
          <w:szCs w:val="21"/>
          <w:lang w:val="en-GB" w:eastAsia="pt-PT"/>
        </w:rPr>
        <w:t>=</w:t>
      </w:r>
    </w:p>
    <w:p w14:paraId="043ADA39" w14:textId="158211A8" w:rsidR="00E85E0F" w:rsidRDefault="00E85E0F" w:rsidP="00E85E0F">
      <w:pPr>
        <w:shd w:val="clear" w:color="auto" w:fill="1E1E1E"/>
        <w:spacing w:after="0" w:line="285" w:lineRule="atLeast"/>
        <w:rPr>
          <w:rFonts w:ascii="Consolas" w:eastAsia="Times New Roman" w:hAnsi="Consolas"/>
          <w:color w:val="808080"/>
          <w:sz w:val="21"/>
          <w:szCs w:val="21"/>
          <w:lang w:val="en-GB" w:eastAsia="pt-PT"/>
        </w:rPr>
      </w:pP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Node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(</w:t>
      </w:r>
      <w:r w:rsidRPr="00E85E0F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1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Node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(</w:t>
      </w:r>
      <w:r w:rsidRPr="00E85E0F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2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Node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(</w:t>
      </w:r>
      <w:r w:rsidRPr="00E85E0F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4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Empty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Empty</w:t>
      </w:r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)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Node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(</w:t>
      </w:r>
      <w:r w:rsidRPr="00E85E0F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5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Empty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Empty</w:t>
      </w:r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))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Node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(</w:t>
      </w:r>
      <w:r w:rsidRPr="00E85E0F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3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Empty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Node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(</w:t>
      </w:r>
      <w:r w:rsidRPr="00E85E0F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6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Node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(</w:t>
      </w:r>
      <w:r w:rsidRPr="00E85E0F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7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Empty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Empty</w:t>
      </w:r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)</w:t>
      </w:r>
      <w:r w:rsidRPr="00E85E0F">
        <w:rPr>
          <w:rFonts w:ascii="Consolas" w:eastAsia="Times New Roman" w:hAnsi="Consolas"/>
          <w:color w:val="D16969"/>
          <w:sz w:val="21"/>
          <w:szCs w:val="21"/>
          <w:lang w:val="en-GB" w:eastAsia="pt-PT"/>
        </w:rPr>
        <w:t>,</w:t>
      </w:r>
      <w:r w:rsidRPr="00E85E0F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E85E0F">
        <w:rPr>
          <w:rFonts w:ascii="Consolas" w:eastAsia="Times New Roman" w:hAnsi="Consolas"/>
          <w:b/>
          <w:bCs/>
          <w:color w:val="D7BA7D"/>
          <w:sz w:val="21"/>
          <w:szCs w:val="21"/>
          <w:lang w:val="en-GB" w:eastAsia="pt-PT"/>
        </w:rPr>
        <w:t>Empty</w:t>
      </w:r>
      <w:r w:rsidRPr="00E85E0F">
        <w:rPr>
          <w:rFonts w:ascii="Consolas" w:eastAsia="Times New Roman" w:hAnsi="Consolas"/>
          <w:color w:val="808080"/>
          <w:sz w:val="21"/>
          <w:szCs w:val="21"/>
          <w:lang w:val="en-GB" w:eastAsia="pt-PT"/>
        </w:rPr>
        <w:t>)));;</w:t>
      </w:r>
    </w:p>
    <w:p w14:paraId="39EC0989" w14:textId="2F36ACC1" w:rsidR="00E85E0F" w:rsidRDefault="00E85E0F" w:rsidP="00E85E0F">
      <w:pPr>
        <w:shd w:val="clear" w:color="auto" w:fill="1E1E1E"/>
        <w:spacing w:after="0" w:line="285" w:lineRule="atLeast"/>
        <w:rPr>
          <w:rFonts w:ascii="Consolas" w:eastAsia="Times New Roman" w:hAnsi="Consolas"/>
          <w:color w:val="808080"/>
          <w:sz w:val="21"/>
          <w:szCs w:val="21"/>
          <w:lang w:val="en-GB" w:eastAsia="pt-PT"/>
        </w:rPr>
      </w:pPr>
    </w:p>
    <w:p w14:paraId="5F8E35BD" w14:textId="07D5FDC3" w:rsidR="00E85E0F" w:rsidRPr="00E85E0F" w:rsidRDefault="00E85E0F" w:rsidP="00E85E0F">
      <w:pPr>
        <w:shd w:val="clear" w:color="auto" w:fill="1E1E1E"/>
        <w:spacing w:after="0" w:line="285" w:lineRule="atLeast"/>
        <w:rPr>
          <w:rFonts w:ascii="Consolas" w:eastAsia="Times New Roman" w:hAnsi="Consolas"/>
          <w:color w:val="808080"/>
          <w:sz w:val="21"/>
          <w:szCs w:val="21"/>
          <w:lang w:eastAsia="pt-PT"/>
        </w:rPr>
      </w:pPr>
      <w:r w:rsidRPr="00E85E0F">
        <w:rPr>
          <w:rFonts w:ascii="Consolas" w:eastAsia="Times New Roman" w:hAnsi="Consolas"/>
          <w:color w:val="808080"/>
          <w:sz w:val="21"/>
          <w:szCs w:val="21"/>
          <w:lang w:eastAsia="pt-PT"/>
        </w:rPr>
        <w:t>//</w:t>
      </w:r>
      <w:r>
        <w:rPr>
          <w:rFonts w:ascii="Consolas" w:eastAsia="Times New Roman" w:hAnsi="Consolas"/>
          <w:color w:val="808080"/>
          <w:sz w:val="21"/>
          <w:szCs w:val="21"/>
          <w:lang w:eastAsia="pt-PT"/>
        </w:rPr>
        <w:t>Por falta de tempo f</w:t>
      </w:r>
      <w:r w:rsidRPr="00E85E0F">
        <w:rPr>
          <w:rFonts w:ascii="Consolas" w:eastAsia="Times New Roman" w:hAnsi="Consolas"/>
          <w:color w:val="808080"/>
          <w:sz w:val="21"/>
          <w:szCs w:val="21"/>
          <w:lang w:eastAsia="pt-PT"/>
        </w:rPr>
        <w:t>altou defin</w:t>
      </w:r>
      <w:r>
        <w:rPr>
          <w:rFonts w:ascii="Consolas" w:eastAsia="Times New Roman" w:hAnsi="Consolas"/>
          <w:color w:val="808080"/>
          <w:sz w:val="21"/>
          <w:szCs w:val="21"/>
          <w:lang w:eastAsia="pt-PT"/>
        </w:rPr>
        <w:t>i</w:t>
      </w:r>
      <w:r w:rsidRPr="00E85E0F">
        <w:rPr>
          <w:rFonts w:ascii="Consolas" w:eastAsia="Times New Roman" w:hAnsi="Consolas"/>
          <w:color w:val="808080"/>
          <w:sz w:val="21"/>
          <w:szCs w:val="21"/>
          <w:lang w:eastAsia="pt-PT"/>
        </w:rPr>
        <w:t xml:space="preserve">r a </w:t>
      </w:r>
      <w:proofErr w:type="spellStart"/>
      <w:r w:rsidRPr="00E85E0F">
        <w:rPr>
          <w:rFonts w:ascii="Consolas" w:eastAsia="Times New Roman" w:hAnsi="Consolas"/>
          <w:color w:val="808080"/>
          <w:sz w:val="21"/>
          <w:szCs w:val="21"/>
          <w:lang w:eastAsia="pt-PT"/>
        </w:rPr>
        <w:t>funcao</w:t>
      </w:r>
      <w:proofErr w:type="spellEnd"/>
      <w:r w:rsidRPr="00E85E0F">
        <w:rPr>
          <w:rFonts w:ascii="Consolas" w:eastAsia="Times New Roman" w:hAnsi="Consolas"/>
          <w:color w:val="808080"/>
          <w:sz w:val="21"/>
          <w:szCs w:val="21"/>
          <w:lang w:eastAsia="pt-PT"/>
        </w:rPr>
        <w:t xml:space="preserve"> </w:t>
      </w:r>
      <w:r>
        <w:rPr>
          <w:rFonts w:ascii="Consolas" w:eastAsia="Times New Roman" w:hAnsi="Consolas"/>
          <w:color w:val="808080"/>
          <w:sz w:val="21"/>
          <w:szCs w:val="21"/>
          <w:lang w:eastAsia="pt-PT"/>
        </w:rPr>
        <w:t xml:space="preserve">responsável por ordenar os valores das folhas de forma descendente </w:t>
      </w:r>
    </w:p>
    <w:p w14:paraId="60D26E4F" w14:textId="77777777" w:rsidR="00E85E0F" w:rsidRPr="00E85E0F" w:rsidRDefault="00E85E0F" w:rsidP="00E85E0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</w:p>
    <w:p w14:paraId="0A079982" w14:textId="77777777" w:rsidR="00E85E0F" w:rsidRPr="00E85E0F" w:rsidRDefault="00E85E0F" w:rsidP="00B920EE"/>
    <w:p w14:paraId="3570ADE4" w14:textId="3774CA9A" w:rsidR="005B2C94" w:rsidRDefault="00E85E0F" w:rsidP="00B920EE">
      <w:r>
        <w:br w:type="page"/>
      </w:r>
      <w:r w:rsidR="005B2C94">
        <w:lastRenderedPageBreak/>
        <w:t>2)</w:t>
      </w:r>
    </w:p>
    <w:p w14:paraId="6D42AF86" w14:textId="77777777" w:rsidR="00B46A93" w:rsidRPr="00B46A93" w:rsidRDefault="00B46A93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B46A93">
        <w:rPr>
          <w:rFonts w:ascii="Consolas" w:eastAsia="Times New Roman" w:hAnsi="Consolas"/>
          <w:color w:val="6A9955"/>
          <w:sz w:val="21"/>
          <w:szCs w:val="21"/>
          <w:lang w:eastAsia="pt-PT"/>
        </w:rPr>
        <w:t>%Base conhecimento</w:t>
      </w:r>
    </w:p>
    <w:p w14:paraId="32549826" w14:textId="77777777" w:rsidR="00B46A93" w:rsidRPr="00B46A93" w:rsidRDefault="00B46A93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proofErr w:type="spellStart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produtosAlimentares</w:t>
      </w:r>
      <w:proofErr w:type="spellEnd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(maca, fruta, 10, 1, 2).</w:t>
      </w:r>
    </w:p>
    <w:p w14:paraId="725DB601" w14:textId="77777777" w:rsidR="00B46A93" w:rsidRPr="00B46A93" w:rsidRDefault="00B46A93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proofErr w:type="spellStart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produtosAlimentares</w:t>
      </w:r>
      <w:proofErr w:type="spellEnd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(leite, </w:t>
      </w:r>
      <w:proofErr w:type="spellStart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laticinios</w:t>
      </w:r>
      <w:proofErr w:type="spellEnd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, 3, 3, 4).</w:t>
      </w:r>
    </w:p>
    <w:p w14:paraId="101C3A27" w14:textId="77777777" w:rsidR="00B46A93" w:rsidRPr="00B46A93" w:rsidRDefault="00B46A93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proofErr w:type="spellStart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produtosAlimentares</w:t>
      </w:r>
      <w:proofErr w:type="spellEnd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proofErr w:type="spellStart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pao</w:t>
      </w:r>
      <w:proofErr w:type="spellEnd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, padaria, 100, 0.1, 0.2).</w:t>
      </w:r>
    </w:p>
    <w:p w14:paraId="25EFB253" w14:textId="77777777" w:rsidR="00B46A93" w:rsidRPr="00B46A93" w:rsidRDefault="00B46A93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proofErr w:type="spellStart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produtosAlimentares</w:t>
      </w:r>
      <w:proofErr w:type="spellEnd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(pera, fruta, 100, 1.5, 2.5).</w:t>
      </w:r>
    </w:p>
    <w:p w14:paraId="7798F0EB" w14:textId="77777777" w:rsidR="00B46A93" w:rsidRPr="00B46A93" w:rsidRDefault="00B46A93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</w:p>
    <w:p w14:paraId="415F4E3F" w14:textId="77777777" w:rsidR="00B46A93" w:rsidRPr="00B46A93" w:rsidRDefault="00B46A93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B46A93">
        <w:rPr>
          <w:rFonts w:ascii="Consolas" w:eastAsia="Times New Roman" w:hAnsi="Consolas"/>
          <w:color w:val="6A9955"/>
          <w:sz w:val="21"/>
          <w:szCs w:val="21"/>
          <w:lang w:eastAsia="pt-PT"/>
        </w:rPr>
        <w:t>%Regra</w:t>
      </w:r>
    </w:p>
    <w:p w14:paraId="0049AFDE" w14:textId="77777777" w:rsidR="00B46A93" w:rsidRPr="00B46A93" w:rsidRDefault="00B46A93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proofErr w:type="spellStart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margem_Lucro_Categorias</w:t>
      </w:r>
      <w:proofErr w:type="spellEnd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proofErr w:type="spellStart"/>
      <w:r w:rsidRPr="00B46A93">
        <w:rPr>
          <w:rFonts w:ascii="Consolas" w:eastAsia="Times New Roman" w:hAnsi="Consolas"/>
          <w:color w:val="9CDCFE"/>
          <w:sz w:val="21"/>
          <w:szCs w:val="21"/>
          <w:lang w:eastAsia="pt-PT"/>
        </w:rPr>
        <w:t>MargemMinima</w:t>
      </w:r>
      <w:proofErr w:type="spellEnd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, </w:t>
      </w:r>
      <w:r w:rsidRPr="00B46A93">
        <w:rPr>
          <w:rFonts w:ascii="Consolas" w:eastAsia="Times New Roman" w:hAnsi="Consolas"/>
          <w:color w:val="9CDCFE"/>
          <w:sz w:val="21"/>
          <w:szCs w:val="21"/>
          <w:lang w:eastAsia="pt-PT"/>
        </w:rPr>
        <w:t>L</w:t>
      </w:r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) :-</w:t>
      </w:r>
    </w:p>
    <w:p w14:paraId="25EC771F" w14:textId="77777777" w:rsidR="00B46A93" w:rsidRPr="00B46A93" w:rsidRDefault="00B46A93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</w:t>
      </w:r>
      <w:proofErr w:type="spellStart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findall</w:t>
      </w:r>
      <w:proofErr w:type="spellEnd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r w:rsidRPr="00B46A93">
        <w:rPr>
          <w:rFonts w:ascii="Consolas" w:eastAsia="Times New Roman" w:hAnsi="Consolas"/>
          <w:color w:val="9CDCFE"/>
          <w:sz w:val="21"/>
          <w:szCs w:val="21"/>
          <w:lang w:eastAsia="pt-PT"/>
        </w:rPr>
        <w:t>Categoria</w:t>
      </w:r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, produtosAlimentares(</w:t>
      </w:r>
      <w:r w:rsidRPr="00B46A93">
        <w:rPr>
          <w:rFonts w:ascii="Consolas" w:eastAsia="Times New Roman" w:hAnsi="Consolas"/>
          <w:color w:val="9CDCFE"/>
          <w:sz w:val="21"/>
          <w:szCs w:val="21"/>
          <w:lang w:eastAsia="pt-PT"/>
        </w:rPr>
        <w:t>Nome</w:t>
      </w:r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,</w:t>
      </w:r>
      <w:r w:rsidRPr="00B46A93">
        <w:rPr>
          <w:rFonts w:ascii="Consolas" w:eastAsia="Times New Roman" w:hAnsi="Consolas"/>
          <w:color w:val="9CDCFE"/>
          <w:sz w:val="21"/>
          <w:szCs w:val="21"/>
          <w:lang w:eastAsia="pt-PT"/>
        </w:rPr>
        <w:t>Categoria</w:t>
      </w:r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,</w:t>
      </w:r>
      <w:r w:rsidRPr="00B46A93">
        <w:rPr>
          <w:rFonts w:ascii="Consolas" w:eastAsia="Times New Roman" w:hAnsi="Consolas"/>
          <w:color w:val="9CDCFE"/>
          <w:sz w:val="21"/>
          <w:szCs w:val="21"/>
          <w:lang w:eastAsia="pt-PT"/>
        </w:rPr>
        <w:t>Stock</w:t>
      </w:r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,</w:t>
      </w:r>
      <w:r w:rsidRPr="00B46A93">
        <w:rPr>
          <w:rFonts w:ascii="Consolas" w:eastAsia="Times New Roman" w:hAnsi="Consolas"/>
          <w:color w:val="9CDCFE"/>
          <w:sz w:val="21"/>
          <w:szCs w:val="21"/>
          <w:lang w:eastAsia="pt-PT"/>
        </w:rPr>
        <w:t>PrecoCompra</w:t>
      </w:r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,</w:t>
      </w:r>
      <w:r w:rsidRPr="00B46A93">
        <w:rPr>
          <w:rFonts w:ascii="Consolas" w:eastAsia="Times New Roman" w:hAnsi="Consolas"/>
          <w:color w:val="9CDCFE"/>
          <w:sz w:val="21"/>
          <w:szCs w:val="21"/>
          <w:lang w:eastAsia="pt-PT"/>
        </w:rPr>
        <w:t>PrecoVenda</w:t>
      </w:r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), </w:t>
      </w:r>
      <w:r w:rsidRPr="00B46A93">
        <w:rPr>
          <w:rFonts w:ascii="Consolas" w:eastAsia="Times New Roman" w:hAnsi="Consolas"/>
          <w:color w:val="9CDCFE"/>
          <w:sz w:val="21"/>
          <w:szCs w:val="21"/>
          <w:lang w:eastAsia="pt-PT"/>
        </w:rPr>
        <w:t>L</w:t>
      </w:r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),</w:t>
      </w:r>
    </w:p>
    <w:p w14:paraId="7BA29ED3" w14:textId="168D4898" w:rsidR="00B46A93" w:rsidRDefault="00B46A93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</w:t>
      </w:r>
      <w:proofErr w:type="spellStart"/>
      <w:r w:rsidRPr="00B46A93">
        <w:rPr>
          <w:rFonts w:ascii="Consolas" w:eastAsia="Times New Roman" w:hAnsi="Consolas"/>
          <w:color w:val="9CDCFE"/>
          <w:sz w:val="21"/>
          <w:szCs w:val="21"/>
          <w:lang w:eastAsia="pt-PT"/>
        </w:rPr>
        <w:t>Sort</w:t>
      </w:r>
      <w:proofErr w:type="spellEnd"/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r w:rsidRPr="00B46A93">
        <w:rPr>
          <w:rFonts w:ascii="Consolas" w:eastAsia="Times New Roman" w:hAnsi="Consolas"/>
          <w:color w:val="9CDCFE"/>
          <w:sz w:val="21"/>
          <w:szCs w:val="21"/>
          <w:lang w:eastAsia="pt-PT"/>
        </w:rPr>
        <w:t>Lista</w:t>
      </w:r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, </w:t>
      </w:r>
      <w:r w:rsidRPr="00B46A93">
        <w:rPr>
          <w:rFonts w:ascii="Consolas" w:eastAsia="Times New Roman" w:hAnsi="Consolas"/>
          <w:color w:val="9CDCFE"/>
          <w:sz w:val="21"/>
          <w:szCs w:val="21"/>
          <w:lang w:eastAsia="pt-PT"/>
        </w:rPr>
        <w:t>Lista1</w:t>
      </w:r>
      <w:r w:rsidRPr="00B46A93">
        <w:rPr>
          <w:rFonts w:ascii="Consolas" w:eastAsia="Times New Roman" w:hAnsi="Consolas"/>
          <w:color w:val="D4D4D4"/>
          <w:sz w:val="21"/>
          <w:szCs w:val="21"/>
          <w:lang w:eastAsia="pt-PT"/>
        </w:rPr>
        <w:t>).</w:t>
      </w:r>
    </w:p>
    <w:p w14:paraId="4526B01B" w14:textId="783EE12F" w:rsidR="00E85E0F" w:rsidRDefault="00E85E0F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</w:p>
    <w:p w14:paraId="1F51BF10" w14:textId="1E1B8D60" w:rsidR="00E85E0F" w:rsidRDefault="00E85E0F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</w:p>
    <w:p w14:paraId="220B5712" w14:textId="5B659C30" w:rsidR="00E85E0F" w:rsidRPr="00B46A93" w:rsidRDefault="00E85E0F" w:rsidP="00B46A9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>
        <w:rPr>
          <w:rFonts w:ascii="Consolas" w:eastAsia="Times New Roman" w:hAnsi="Consolas"/>
          <w:color w:val="D4D4D4"/>
          <w:sz w:val="21"/>
          <w:szCs w:val="21"/>
          <w:lang w:eastAsia="pt-PT"/>
        </w:rPr>
        <w:t>%Não tive tempo de implementar como queria o predicado solicitado, pelo que este não está funcional</w:t>
      </w:r>
    </w:p>
    <w:p w14:paraId="5F5B0898" w14:textId="77777777" w:rsidR="00B46A93" w:rsidRDefault="00B46A93" w:rsidP="00B920EE"/>
    <w:p w14:paraId="5BA01DBB" w14:textId="695F8ABA" w:rsidR="005B2C94" w:rsidRDefault="0071048B" w:rsidP="00B920EE">
      <w:r>
        <w:br w:type="page"/>
      </w:r>
      <w:r>
        <w:lastRenderedPageBreak/>
        <w:t>3)</w:t>
      </w:r>
    </w:p>
    <w:p w14:paraId="3232AF8C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import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java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util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*;</w:t>
      </w:r>
    </w:p>
    <w:p w14:paraId="5D856633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import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java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util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Date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61AE9249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</w:p>
    <w:p w14:paraId="012ED99C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class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Main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{</w:t>
      </w:r>
    </w:p>
    <w:p w14:paraId="7D5ED60A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</w:p>
    <w:p w14:paraId="3A462975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</w:t>
      </w:r>
      <w:r w:rsidRPr="0071048B">
        <w:rPr>
          <w:rFonts w:ascii="Consolas" w:eastAsia="Times New Roman" w:hAnsi="Consolas"/>
          <w:color w:val="6A9955"/>
          <w:sz w:val="21"/>
          <w:szCs w:val="21"/>
          <w:lang w:val="en-GB" w:eastAsia="pt-PT"/>
        </w:rPr>
        <w:t>//</w:t>
      </w:r>
      <w:proofErr w:type="spellStart"/>
      <w:r w:rsidRPr="0071048B">
        <w:rPr>
          <w:rFonts w:ascii="Consolas" w:eastAsia="Times New Roman" w:hAnsi="Consolas"/>
          <w:color w:val="6A9955"/>
          <w:sz w:val="21"/>
          <w:szCs w:val="21"/>
          <w:lang w:val="en-GB" w:eastAsia="pt-PT"/>
        </w:rPr>
        <w:t>classe</w:t>
      </w:r>
      <w:proofErr w:type="spellEnd"/>
      <w:r w:rsidRPr="0071048B">
        <w:rPr>
          <w:rFonts w:ascii="Consolas" w:eastAsia="Times New Roman" w:hAnsi="Consolas"/>
          <w:color w:val="6A9955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6A9955"/>
          <w:sz w:val="21"/>
          <w:szCs w:val="21"/>
          <w:lang w:val="en-GB" w:eastAsia="pt-PT"/>
        </w:rPr>
        <w:t>pessoa</w:t>
      </w:r>
      <w:proofErr w:type="spellEnd"/>
    </w:p>
    <w:p w14:paraId="30B13B35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stat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class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{</w:t>
      </w:r>
    </w:p>
    <w:p w14:paraId="1A392198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rivate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String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nome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1CCA86AF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rivate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Date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dataNascimen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209D9F79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rivate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String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contac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59FBABC3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rivate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String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email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26F94AA2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</w:p>
    <w:p w14:paraId="44B0E6D1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6A9955"/>
          <w:sz w:val="21"/>
          <w:szCs w:val="21"/>
          <w:lang w:val="en-GB" w:eastAsia="pt-PT"/>
        </w:rPr>
        <w:t>//Gets</w:t>
      </w:r>
    </w:p>
    <w:p w14:paraId="5193C215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String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getNome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) {</w:t>
      </w:r>
    </w:p>
    <w:p w14:paraId="2C897785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C586C0"/>
          <w:sz w:val="21"/>
          <w:szCs w:val="21"/>
          <w:lang w:eastAsia="pt-PT"/>
        </w:rPr>
        <w:t>return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nome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;</w:t>
      </w:r>
    </w:p>
    <w:p w14:paraId="30BB05A1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    }</w:t>
      </w:r>
    </w:p>
    <w:p w14:paraId="11D3C2F0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public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Date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getDataNascimen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) {</w:t>
      </w:r>
    </w:p>
    <w:p w14:paraId="03EA35AD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C586C0"/>
          <w:sz w:val="21"/>
          <w:szCs w:val="21"/>
          <w:lang w:eastAsia="pt-PT"/>
        </w:rPr>
        <w:t>return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dataNascimen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;</w:t>
      </w:r>
    </w:p>
    <w:p w14:paraId="4B19E213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}</w:t>
      </w:r>
    </w:p>
    <w:p w14:paraId="3B02BD88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String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getContac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) {</w:t>
      </w:r>
    </w:p>
    <w:p w14:paraId="732DE0F2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r w:rsidRPr="0071048B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return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contac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421B9C40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        }</w:t>
      </w:r>
    </w:p>
    <w:p w14:paraId="3846124D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String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getEmail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) {</w:t>
      </w:r>
    </w:p>
    <w:p w14:paraId="7338DFA6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r w:rsidRPr="0071048B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return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email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67E8CEAD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        }</w:t>
      </w:r>
    </w:p>
    <w:p w14:paraId="694DA7EC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6A9955"/>
          <w:sz w:val="21"/>
          <w:szCs w:val="21"/>
          <w:lang w:val="en-GB" w:eastAsia="pt-PT"/>
        </w:rPr>
        <w:t>//Sets</w:t>
      </w:r>
    </w:p>
    <w:p w14:paraId="63300A35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void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setNome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String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nome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 {</w:t>
      </w:r>
    </w:p>
    <w:p w14:paraId="45048EA9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thi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nome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=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nome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;</w:t>
      </w:r>
    </w:p>
    <w:p w14:paraId="5AE1C974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    }</w:t>
      </w:r>
    </w:p>
    <w:p w14:paraId="22FA3BBD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public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void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setDataNascimen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Date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dat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 {</w:t>
      </w:r>
    </w:p>
    <w:p w14:paraId="74D277E8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thi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dataNascimen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=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dat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;</w:t>
      </w:r>
    </w:p>
    <w:p w14:paraId="494EEC9A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    }</w:t>
      </w:r>
    </w:p>
    <w:p w14:paraId="73D7AA62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public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void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setContac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String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contacto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 {</w:t>
      </w:r>
    </w:p>
    <w:p w14:paraId="33B054A8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thi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contac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=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contacto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;</w:t>
      </w:r>
    </w:p>
    <w:p w14:paraId="0EAC8FF8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}</w:t>
      </w:r>
    </w:p>
    <w:p w14:paraId="0D1BD5E5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void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setEmail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String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email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 {</w:t>
      </w:r>
    </w:p>
    <w:p w14:paraId="7FE95986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thi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email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=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email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;</w:t>
      </w:r>
    </w:p>
    <w:p w14:paraId="361C77BF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    }</w:t>
      </w:r>
    </w:p>
    <w:p w14:paraId="7D2A9CD8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</w:p>
    <w:p w14:paraId="66D00F17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>//Construtor de pessoa</w:t>
      </w:r>
    </w:p>
    <w:p w14:paraId="56DFD2AD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public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String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nome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, </w:t>
      </w:r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Date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dataNascimen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,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String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contacto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,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String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email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{</w:t>
      </w:r>
    </w:p>
    <w:p w14:paraId="63A21136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thi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nome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=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nome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;</w:t>
      </w:r>
    </w:p>
    <w:p w14:paraId="5B7B20B4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thi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dataNascimen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=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dataNascimen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;</w:t>
      </w:r>
    </w:p>
    <w:p w14:paraId="1DA27C4C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this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contac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=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contac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7D874074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this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email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= 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email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48C0A1F8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lastRenderedPageBreak/>
        <w:t xml:space="preserve">        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}</w:t>
      </w:r>
    </w:p>
    <w:p w14:paraId="21127C70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</w:p>
    <w:p w14:paraId="5D3CAA41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>//</w:t>
      </w:r>
      <w:proofErr w:type="spellStart"/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>Metodo</w:t>
      </w:r>
      <w:proofErr w:type="spellEnd"/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 xml:space="preserve"> imprimir pessoa</w:t>
      </w:r>
    </w:p>
    <w:p w14:paraId="7B5C6A15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public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void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ImprimirPesso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List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&lt;</w:t>
      </w:r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&gt;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{</w:t>
      </w:r>
    </w:p>
    <w:p w14:paraId="235EAC1B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           </w:t>
      </w:r>
      <w:r w:rsidRPr="0071048B">
        <w:rPr>
          <w:rFonts w:ascii="Consolas" w:eastAsia="Times New Roman" w:hAnsi="Consolas"/>
          <w:color w:val="C586C0"/>
          <w:sz w:val="21"/>
          <w:szCs w:val="21"/>
          <w:lang w:eastAsia="pt-PT"/>
        </w:rPr>
        <w:t>for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(</w:t>
      </w:r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C586C0"/>
          <w:sz w:val="21"/>
          <w:szCs w:val="21"/>
          <w:lang w:eastAsia="pt-PT"/>
        </w:rPr>
        <w:t>: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 {</w:t>
      </w:r>
    </w:p>
    <w:p w14:paraId="01FD40AF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   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System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4FC1FF"/>
          <w:sz w:val="21"/>
          <w:szCs w:val="21"/>
          <w:lang w:eastAsia="pt-PT"/>
        </w:rPr>
        <w:t>out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print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getNome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() + </w:t>
      </w:r>
      <w:r w:rsidRPr="0071048B">
        <w:rPr>
          <w:rFonts w:ascii="Consolas" w:eastAsia="Times New Roman" w:hAnsi="Consolas"/>
          <w:color w:val="CE9178"/>
          <w:sz w:val="21"/>
          <w:szCs w:val="21"/>
          <w:lang w:eastAsia="pt-PT"/>
        </w:rPr>
        <w:t>" "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+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getDataNascimen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() + </w:t>
      </w:r>
      <w:r w:rsidRPr="0071048B">
        <w:rPr>
          <w:rFonts w:ascii="Consolas" w:eastAsia="Times New Roman" w:hAnsi="Consolas"/>
          <w:color w:val="CE9178"/>
          <w:sz w:val="21"/>
          <w:szCs w:val="21"/>
          <w:lang w:eastAsia="pt-PT"/>
        </w:rPr>
        <w:t>" "</w:t>
      </w:r>
    </w:p>
    <w:p w14:paraId="6BA727E1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                     +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getContac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() + </w:t>
      </w:r>
      <w:r w:rsidRPr="0071048B">
        <w:rPr>
          <w:rFonts w:ascii="Consolas" w:eastAsia="Times New Roman" w:hAnsi="Consolas"/>
          <w:color w:val="CE9178"/>
          <w:sz w:val="21"/>
          <w:szCs w:val="21"/>
          <w:lang w:eastAsia="pt-PT"/>
        </w:rPr>
        <w:t>" "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+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getEmail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));</w:t>
      </w:r>
    </w:p>
    <w:p w14:paraId="06B1C653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        }</w:t>
      </w:r>
    </w:p>
    <w:p w14:paraId="6D1211A0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    }</w:t>
      </w:r>
    </w:p>
    <w:p w14:paraId="693B1F28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}</w:t>
      </w:r>
    </w:p>
    <w:p w14:paraId="1C274170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</w:p>
    <w:p w14:paraId="29061B7D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</w:t>
      </w:r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>//classe agenda</w:t>
      </w:r>
    </w:p>
    <w:p w14:paraId="6A594DEB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stat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class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Agenda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{</w:t>
      </w:r>
    </w:p>
    <w:p w14:paraId="7F0F2375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rivate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pesso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02D03FB6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rivate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boolean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status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0A28D481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rivate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Date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nclusa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5B6D12DC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rivate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List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&lt;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Agenda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&gt;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lAgend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02796306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</w:p>
    <w:p w14:paraId="05D890F6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6A9955"/>
          <w:sz w:val="21"/>
          <w:szCs w:val="21"/>
          <w:lang w:val="en-GB" w:eastAsia="pt-PT"/>
        </w:rPr>
        <w:t>//Gets</w:t>
      </w:r>
    </w:p>
    <w:p w14:paraId="603DCE30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getPesso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) {</w:t>
      </w:r>
    </w:p>
    <w:p w14:paraId="3E1BE756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r w:rsidRPr="0071048B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return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pesso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4F86ABFA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        }</w:t>
      </w:r>
    </w:p>
    <w:p w14:paraId="7C807893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boolean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getStatus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) {</w:t>
      </w:r>
    </w:p>
    <w:p w14:paraId="679E88AD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r w:rsidRPr="0071048B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return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status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47EE36A1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        }</w:t>
      </w:r>
    </w:p>
    <w:p w14:paraId="18B299E7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Date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getInclusa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) {</w:t>
      </w:r>
    </w:p>
    <w:p w14:paraId="16C6FD79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C586C0"/>
          <w:sz w:val="21"/>
          <w:szCs w:val="21"/>
          <w:lang w:eastAsia="pt-PT"/>
        </w:rPr>
        <w:t>return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inclusa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;</w:t>
      </w:r>
    </w:p>
    <w:p w14:paraId="6AF6DA87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    }</w:t>
      </w:r>
    </w:p>
    <w:p w14:paraId="1B2A6980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>//Sets</w:t>
      </w:r>
    </w:p>
    <w:p w14:paraId="451E221A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public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void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setPesso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 {</w:t>
      </w:r>
    </w:p>
    <w:p w14:paraId="300F07AD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this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pesso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=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pesso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4BA65595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        }</w:t>
      </w:r>
    </w:p>
    <w:p w14:paraId="472E17E2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void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setStatus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boolean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status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 {</w:t>
      </w:r>
    </w:p>
    <w:p w14:paraId="4E572260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this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status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= 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status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;</w:t>
      </w:r>
    </w:p>
    <w:p w14:paraId="7FCE9E94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        }</w:t>
      </w:r>
    </w:p>
    <w:p w14:paraId="34A68E93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</w:t>
      </w:r>
      <w:r w:rsidRPr="0071048B">
        <w:rPr>
          <w:rFonts w:ascii="Consolas" w:eastAsia="Times New Roman" w:hAnsi="Consolas"/>
          <w:color w:val="569CD6"/>
          <w:sz w:val="21"/>
          <w:szCs w:val="21"/>
          <w:lang w:val="en-GB" w:eastAsia="pt-PT"/>
        </w:rPr>
        <w:t>public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void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setInclusa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(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Date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inclusa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 {</w:t>
      </w:r>
    </w:p>
    <w:p w14:paraId="74B86C26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             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thi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inclusa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=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inclusa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;</w:t>
      </w:r>
    </w:p>
    <w:p w14:paraId="6219EA55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    }</w:t>
      </w:r>
    </w:p>
    <w:p w14:paraId="173FBAE3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 xml:space="preserve">//Construtor por </w:t>
      </w:r>
      <w:proofErr w:type="spellStart"/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>default</w:t>
      </w:r>
      <w:proofErr w:type="spellEnd"/>
    </w:p>
    <w:p w14:paraId="02F1618C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public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Agend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){}</w:t>
      </w:r>
    </w:p>
    <w:p w14:paraId="0137EB7D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>//</w:t>
      </w:r>
      <w:proofErr w:type="spellStart"/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>Metodo</w:t>
      </w:r>
      <w:proofErr w:type="spellEnd"/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>AdicionarPessoa</w:t>
      </w:r>
      <w:proofErr w:type="spellEnd"/>
    </w:p>
    <w:p w14:paraId="5951D3A8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public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void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adicionarPesso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){</w:t>
      </w:r>
    </w:p>
    <w:p w14:paraId="3331BC2D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</w:t>
      </w:r>
    </w:p>
    <w:p w14:paraId="160CE384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setPesso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thi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;</w:t>
      </w:r>
    </w:p>
    <w:p w14:paraId="0780F847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setStatus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statu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;</w:t>
      </w:r>
    </w:p>
    <w:p w14:paraId="79C16D8B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setInclusa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inclusa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;</w:t>
      </w:r>
    </w:p>
    <w:p w14:paraId="0C945EB7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lAgend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add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this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;</w:t>
      </w:r>
    </w:p>
    <w:p w14:paraId="330257A4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lastRenderedPageBreak/>
        <w:t>        }</w:t>
      </w:r>
    </w:p>
    <w:p w14:paraId="7BE8FB27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>//</w:t>
      </w:r>
      <w:proofErr w:type="spellStart"/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>Metodo</w:t>
      </w:r>
      <w:proofErr w:type="spellEnd"/>
      <w:r w:rsidRPr="0071048B">
        <w:rPr>
          <w:rFonts w:ascii="Consolas" w:eastAsia="Times New Roman" w:hAnsi="Consolas"/>
          <w:color w:val="6A9955"/>
          <w:sz w:val="21"/>
          <w:szCs w:val="21"/>
          <w:lang w:eastAsia="pt-PT"/>
        </w:rPr>
        <w:t xml:space="preserve"> imprimir agenda</w:t>
      </w:r>
    </w:p>
    <w:p w14:paraId="33F7F96F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public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void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imprimirPessoaAgend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List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&lt;</w:t>
      </w:r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&gt;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,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List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&lt;</w:t>
      </w:r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Agend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&gt;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agend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{</w:t>
      </w:r>
    </w:p>
    <w:p w14:paraId="4B28F150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</w:t>
      </w:r>
      <w:r w:rsidRPr="0071048B">
        <w:rPr>
          <w:rFonts w:ascii="Consolas" w:eastAsia="Times New Roman" w:hAnsi="Consolas"/>
          <w:color w:val="C586C0"/>
          <w:sz w:val="21"/>
          <w:szCs w:val="21"/>
          <w:lang w:eastAsia="pt-PT"/>
        </w:rPr>
        <w:t>for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(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int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i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= </w:t>
      </w:r>
      <w:r w:rsidRPr="0071048B">
        <w:rPr>
          <w:rFonts w:ascii="Consolas" w:eastAsia="Times New Roman" w:hAnsi="Consolas"/>
          <w:color w:val="B5CEA8"/>
          <w:sz w:val="21"/>
          <w:szCs w:val="21"/>
          <w:lang w:eastAsia="pt-PT"/>
        </w:rPr>
        <w:t>0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;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i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&lt;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size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();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i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++){</w:t>
      </w:r>
    </w:p>
    <w:p w14:paraId="7CBE69AB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    </w:t>
      </w:r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=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get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i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;</w:t>
      </w:r>
    </w:p>
    <w:p w14:paraId="2FE8BCA2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GB"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    </w:t>
      </w:r>
      <w:r w:rsidRPr="0071048B">
        <w:rPr>
          <w:rFonts w:ascii="Consolas" w:eastAsia="Times New Roman" w:hAnsi="Consolas"/>
          <w:color w:val="C586C0"/>
          <w:sz w:val="21"/>
          <w:szCs w:val="21"/>
          <w:lang w:val="en-GB" w:eastAsia="pt-PT"/>
        </w:rPr>
        <w:t>for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(</w:t>
      </w:r>
      <w:r w:rsidRPr="0071048B">
        <w:rPr>
          <w:rFonts w:ascii="Consolas" w:eastAsia="Times New Roman" w:hAnsi="Consolas"/>
          <w:color w:val="4EC9B0"/>
          <w:sz w:val="21"/>
          <w:szCs w:val="21"/>
          <w:lang w:val="en-GB" w:eastAsia="pt-PT"/>
        </w:rPr>
        <w:t>int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j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= </w:t>
      </w:r>
      <w:r w:rsidRPr="0071048B">
        <w:rPr>
          <w:rFonts w:ascii="Consolas" w:eastAsia="Times New Roman" w:hAnsi="Consolas"/>
          <w:color w:val="B5CEA8"/>
          <w:sz w:val="21"/>
          <w:szCs w:val="21"/>
          <w:lang w:val="en-GB" w:eastAsia="pt-PT"/>
        </w:rPr>
        <w:t>0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; </w:t>
      </w:r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j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 &lt;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agenda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val="en-GB" w:eastAsia="pt-PT"/>
        </w:rPr>
        <w:t>size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();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val="en-GB" w:eastAsia="pt-PT"/>
        </w:rPr>
        <w:t>j</w:t>
      </w: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++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>){</w:t>
      </w:r>
    </w:p>
    <w:p w14:paraId="0E9961E7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val="en-GB" w:eastAsia="pt-PT"/>
        </w:rPr>
        <w:t xml:space="preserve">                    </w:t>
      </w:r>
      <w:proofErr w:type="spellStart"/>
      <w:r w:rsidRPr="0071048B">
        <w:rPr>
          <w:rFonts w:ascii="Consolas" w:eastAsia="Times New Roman" w:hAnsi="Consolas"/>
          <w:color w:val="C586C0"/>
          <w:sz w:val="21"/>
          <w:szCs w:val="21"/>
          <w:lang w:eastAsia="pt-PT"/>
        </w:rPr>
        <w:t>if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agend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get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j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.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== 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&amp;&amp;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agend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get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j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.</w:t>
      </w:r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status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== </w:t>
      </w:r>
      <w:proofErr w:type="spellStart"/>
      <w:r w:rsidRPr="0071048B">
        <w:rPr>
          <w:rFonts w:ascii="Consolas" w:eastAsia="Times New Roman" w:hAnsi="Consolas"/>
          <w:color w:val="569CD6"/>
          <w:sz w:val="21"/>
          <w:szCs w:val="21"/>
          <w:lang w:eastAsia="pt-PT"/>
        </w:rPr>
        <w:t>true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)</w:t>
      </w:r>
    </w:p>
    <w:p w14:paraId="2D4DA699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        </w:t>
      </w:r>
      <w:proofErr w:type="spellStart"/>
      <w:r w:rsidRPr="0071048B">
        <w:rPr>
          <w:rFonts w:ascii="Consolas" w:eastAsia="Times New Roman" w:hAnsi="Consolas"/>
          <w:color w:val="4EC9B0"/>
          <w:sz w:val="21"/>
          <w:szCs w:val="21"/>
          <w:lang w:eastAsia="pt-PT"/>
        </w:rPr>
        <w:t>System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4FC1FF"/>
          <w:sz w:val="21"/>
          <w:szCs w:val="21"/>
          <w:lang w:eastAsia="pt-PT"/>
        </w:rPr>
        <w:t>out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println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getNome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() + </w:t>
      </w:r>
      <w:r w:rsidRPr="0071048B">
        <w:rPr>
          <w:rFonts w:ascii="Consolas" w:eastAsia="Times New Roman" w:hAnsi="Consolas"/>
          <w:color w:val="CE9178"/>
          <w:sz w:val="21"/>
          <w:szCs w:val="21"/>
          <w:lang w:eastAsia="pt-PT"/>
        </w:rPr>
        <w:t>" "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+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getDataNascimen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() + </w:t>
      </w:r>
      <w:r w:rsidRPr="0071048B">
        <w:rPr>
          <w:rFonts w:ascii="Consolas" w:eastAsia="Times New Roman" w:hAnsi="Consolas"/>
          <w:color w:val="CE9178"/>
          <w:sz w:val="21"/>
          <w:szCs w:val="21"/>
          <w:lang w:eastAsia="pt-PT"/>
        </w:rPr>
        <w:t>" "</w:t>
      </w:r>
    </w:p>
    <w:p w14:paraId="16FD0098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                                        +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getContacto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() + </w:t>
      </w:r>
      <w:r w:rsidRPr="0071048B">
        <w:rPr>
          <w:rFonts w:ascii="Consolas" w:eastAsia="Times New Roman" w:hAnsi="Consolas"/>
          <w:color w:val="CE9178"/>
          <w:sz w:val="21"/>
          <w:szCs w:val="21"/>
          <w:lang w:eastAsia="pt-PT"/>
        </w:rPr>
        <w:t>" "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 xml:space="preserve"> + </w:t>
      </w:r>
      <w:proofErr w:type="spellStart"/>
      <w:r w:rsidRPr="0071048B">
        <w:rPr>
          <w:rFonts w:ascii="Consolas" w:eastAsia="Times New Roman" w:hAnsi="Consolas"/>
          <w:color w:val="9CDCFE"/>
          <w:sz w:val="21"/>
          <w:szCs w:val="21"/>
          <w:lang w:eastAsia="pt-PT"/>
        </w:rPr>
        <w:t>pessoa</w:t>
      </w: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.</w:t>
      </w:r>
      <w:r w:rsidRPr="0071048B">
        <w:rPr>
          <w:rFonts w:ascii="Consolas" w:eastAsia="Times New Roman" w:hAnsi="Consolas"/>
          <w:color w:val="DCDCAA"/>
          <w:sz w:val="21"/>
          <w:szCs w:val="21"/>
          <w:lang w:eastAsia="pt-PT"/>
        </w:rPr>
        <w:t>getEmail</w:t>
      </w:r>
      <w:proofErr w:type="spellEnd"/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());</w:t>
      </w:r>
    </w:p>
    <w:p w14:paraId="030C85DD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                }</w:t>
      </w:r>
    </w:p>
    <w:p w14:paraId="12781D12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        }</w:t>
      </w:r>
    </w:p>
    <w:p w14:paraId="24FFEE58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    }</w:t>
      </w:r>
    </w:p>
    <w:p w14:paraId="0967764C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    }</w:t>
      </w:r>
    </w:p>
    <w:p w14:paraId="6131EA4B" w14:textId="77777777" w:rsidR="0071048B" w:rsidRPr="0071048B" w:rsidRDefault="0071048B" w:rsidP="0071048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eastAsia="pt-PT"/>
        </w:rPr>
      </w:pPr>
      <w:r w:rsidRPr="0071048B">
        <w:rPr>
          <w:rFonts w:ascii="Consolas" w:eastAsia="Times New Roman" w:hAnsi="Consolas"/>
          <w:color w:val="D4D4D4"/>
          <w:sz w:val="21"/>
          <w:szCs w:val="21"/>
          <w:lang w:eastAsia="pt-PT"/>
        </w:rPr>
        <w:t>}</w:t>
      </w:r>
    </w:p>
    <w:p w14:paraId="70A1FCBB" w14:textId="77777777" w:rsidR="0071048B" w:rsidRDefault="0071048B" w:rsidP="00B920EE"/>
    <w:sectPr w:rsidR="0071048B" w:rsidSect="00D2091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3BD7D" w14:textId="77777777" w:rsidR="00E23D60" w:rsidRDefault="00E23D60" w:rsidP="00FE06CF">
      <w:pPr>
        <w:spacing w:after="0" w:line="240" w:lineRule="auto"/>
      </w:pPr>
      <w:r>
        <w:separator/>
      </w:r>
    </w:p>
  </w:endnote>
  <w:endnote w:type="continuationSeparator" w:id="0">
    <w:p w14:paraId="6BD991A3" w14:textId="77777777" w:rsidR="00E23D60" w:rsidRDefault="00E23D60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B5508" w14:textId="77777777" w:rsidR="007A29B6" w:rsidRDefault="007A29B6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C68E6" w14:textId="77777777" w:rsidR="00FE06CF" w:rsidRPr="00FE06CF" w:rsidRDefault="00FE06CF" w:rsidP="00FE06C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Pr="00FE06CF">
      <w:rPr>
        <w:b/>
        <w:bCs/>
        <w:sz w:val="20"/>
        <w:szCs w:val="24"/>
      </w:rPr>
      <w:fldChar w:fldCharType="separate"/>
    </w:r>
    <w:r w:rsidR="003145F0">
      <w:rPr>
        <w:b/>
        <w:bCs/>
        <w:noProof/>
        <w:sz w:val="20"/>
      </w:rPr>
      <w:t>2</w:t>
    </w:r>
    <w:r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Pr="00FE06CF">
      <w:rPr>
        <w:b/>
        <w:bCs/>
        <w:sz w:val="20"/>
        <w:szCs w:val="24"/>
      </w:rPr>
      <w:fldChar w:fldCharType="separate"/>
    </w:r>
    <w:r w:rsidR="003145F0">
      <w:rPr>
        <w:b/>
        <w:bCs/>
        <w:noProof/>
        <w:sz w:val="20"/>
      </w:rPr>
      <w:t>2</w:t>
    </w:r>
    <w:r w:rsidRPr="00FE06CF">
      <w:rPr>
        <w:b/>
        <w:bCs/>
        <w:sz w:val="20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BFD30" w14:textId="77777777" w:rsidR="00D20915" w:rsidRPr="00D20915" w:rsidRDefault="00D20915" w:rsidP="00D20915">
    <w:pPr>
      <w:pStyle w:val="Rodap"/>
      <w:jc w:val="right"/>
      <w:rPr>
        <w:sz w:val="20"/>
      </w:rPr>
    </w:pPr>
    <w:r w:rsidRPr="00D20915">
      <w:rPr>
        <w:sz w:val="20"/>
      </w:rPr>
      <w:t xml:space="preserve">Página </w:t>
    </w:r>
    <w:r w:rsidRPr="00D20915">
      <w:rPr>
        <w:b/>
        <w:bCs/>
        <w:sz w:val="20"/>
        <w:szCs w:val="24"/>
      </w:rPr>
      <w:fldChar w:fldCharType="begin"/>
    </w:r>
    <w:r w:rsidRPr="00D20915">
      <w:rPr>
        <w:b/>
        <w:bCs/>
        <w:sz w:val="20"/>
      </w:rPr>
      <w:instrText>PAGE</w:instrText>
    </w:r>
    <w:r w:rsidRPr="00D20915">
      <w:rPr>
        <w:b/>
        <w:bCs/>
        <w:sz w:val="20"/>
        <w:szCs w:val="24"/>
      </w:rPr>
      <w:fldChar w:fldCharType="separate"/>
    </w:r>
    <w:r w:rsidR="003145F0">
      <w:rPr>
        <w:b/>
        <w:bCs/>
        <w:noProof/>
        <w:sz w:val="20"/>
      </w:rPr>
      <w:t>1</w:t>
    </w:r>
    <w:r w:rsidRPr="00D20915">
      <w:rPr>
        <w:b/>
        <w:bCs/>
        <w:sz w:val="20"/>
        <w:szCs w:val="24"/>
      </w:rPr>
      <w:fldChar w:fldCharType="end"/>
    </w:r>
    <w:r w:rsidRPr="00D20915">
      <w:rPr>
        <w:sz w:val="20"/>
      </w:rPr>
      <w:t xml:space="preserve"> de </w:t>
    </w:r>
    <w:r w:rsidRPr="00D20915">
      <w:rPr>
        <w:b/>
        <w:bCs/>
        <w:sz w:val="20"/>
        <w:szCs w:val="24"/>
      </w:rPr>
      <w:fldChar w:fldCharType="begin"/>
    </w:r>
    <w:r w:rsidRPr="00D20915">
      <w:rPr>
        <w:b/>
        <w:bCs/>
        <w:sz w:val="20"/>
      </w:rPr>
      <w:instrText>NUMPAGES</w:instrText>
    </w:r>
    <w:r w:rsidRPr="00D20915">
      <w:rPr>
        <w:b/>
        <w:bCs/>
        <w:sz w:val="20"/>
        <w:szCs w:val="24"/>
      </w:rPr>
      <w:fldChar w:fldCharType="separate"/>
    </w:r>
    <w:r w:rsidR="003145F0">
      <w:rPr>
        <w:b/>
        <w:bCs/>
        <w:noProof/>
        <w:sz w:val="20"/>
      </w:rPr>
      <w:t>2</w:t>
    </w:r>
    <w:r w:rsidRPr="00D20915">
      <w:rPr>
        <w:b/>
        <w:bCs/>
        <w:sz w:val="20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32EAB" w14:textId="77777777" w:rsidR="00E23D60" w:rsidRDefault="00E23D60" w:rsidP="00FE06CF">
      <w:pPr>
        <w:spacing w:after="0" w:line="240" w:lineRule="auto"/>
      </w:pPr>
      <w:r>
        <w:separator/>
      </w:r>
    </w:p>
  </w:footnote>
  <w:footnote w:type="continuationSeparator" w:id="0">
    <w:p w14:paraId="3B1CC219" w14:textId="77777777" w:rsidR="00E23D60" w:rsidRDefault="00E23D60" w:rsidP="00FE06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67B2A" w14:textId="77777777" w:rsidR="007A29B6" w:rsidRDefault="007A29B6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01AA8" w14:textId="77777777" w:rsidR="007A29B6" w:rsidRDefault="007A29B6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1ACA06" w14:textId="77777777" w:rsidR="007A29B6" w:rsidRDefault="007A29B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463008">
    <w:abstractNumId w:val="5"/>
  </w:num>
  <w:num w:numId="2" w16cid:durableId="555095077">
    <w:abstractNumId w:val="4"/>
  </w:num>
  <w:num w:numId="3" w16cid:durableId="802042091">
    <w:abstractNumId w:val="7"/>
  </w:num>
  <w:num w:numId="4" w16cid:durableId="1367759141">
    <w:abstractNumId w:val="6"/>
  </w:num>
  <w:num w:numId="5" w16cid:durableId="1747605260">
    <w:abstractNumId w:val="1"/>
  </w:num>
  <w:num w:numId="6" w16cid:durableId="139005128">
    <w:abstractNumId w:val="0"/>
  </w:num>
  <w:num w:numId="7" w16cid:durableId="1587610718">
    <w:abstractNumId w:val="3"/>
  </w:num>
  <w:num w:numId="8" w16cid:durableId="3008170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NotTrackMoves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7U0NzcyNDA2MjJW0lEKTi0uzszPAykwrAUAbjjULCwAAAA="/>
  </w:docVars>
  <w:rsids>
    <w:rsidRoot w:val="009A3600"/>
    <w:rsid w:val="000018BD"/>
    <w:rsid w:val="00020E5F"/>
    <w:rsid w:val="0009579D"/>
    <w:rsid w:val="000A6BCA"/>
    <w:rsid w:val="00192360"/>
    <w:rsid w:val="001A5AC4"/>
    <w:rsid w:val="00205327"/>
    <w:rsid w:val="0022747A"/>
    <w:rsid w:val="00230F5A"/>
    <w:rsid w:val="00255314"/>
    <w:rsid w:val="00290158"/>
    <w:rsid w:val="002A5A50"/>
    <w:rsid w:val="002B0FAF"/>
    <w:rsid w:val="002B563B"/>
    <w:rsid w:val="002D5B01"/>
    <w:rsid w:val="002E353F"/>
    <w:rsid w:val="002E431E"/>
    <w:rsid w:val="003066FB"/>
    <w:rsid w:val="003145F0"/>
    <w:rsid w:val="0037716F"/>
    <w:rsid w:val="00387C47"/>
    <w:rsid w:val="003C099E"/>
    <w:rsid w:val="003C6362"/>
    <w:rsid w:val="003D1513"/>
    <w:rsid w:val="003D1F37"/>
    <w:rsid w:val="003F571D"/>
    <w:rsid w:val="004276F3"/>
    <w:rsid w:val="00455F71"/>
    <w:rsid w:val="0045642C"/>
    <w:rsid w:val="0047259E"/>
    <w:rsid w:val="004F05EC"/>
    <w:rsid w:val="005077C4"/>
    <w:rsid w:val="005350AF"/>
    <w:rsid w:val="00551DF9"/>
    <w:rsid w:val="005B2C94"/>
    <w:rsid w:val="005B636C"/>
    <w:rsid w:val="005D5D1E"/>
    <w:rsid w:val="005E382B"/>
    <w:rsid w:val="00606858"/>
    <w:rsid w:val="006255E4"/>
    <w:rsid w:val="00633C5E"/>
    <w:rsid w:val="006414DE"/>
    <w:rsid w:val="006508BD"/>
    <w:rsid w:val="006B2B70"/>
    <w:rsid w:val="0071048B"/>
    <w:rsid w:val="007314F5"/>
    <w:rsid w:val="007503DE"/>
    <w:rsid w:val="007A29B6"/>
    <w:rsid w:val="007A4D06"/>
    <w:rsid w:val="007F2B7B"/>
    <w:rsid w:val="0085516A"/>
    <w:rsid w:val="008752F2"/>
    <w:rsid w:val="008C4AD3"/>
    <w:rsid w:val="008D22E9"/>
    <w:rsid w:val="008E39CA"/>
    <w:rsid w:val="008E3D01"/>
    <w:rsid w:val="00993846"/>
    <w:rsid w:val="009A3600"/>
    <w:rsid w:val="009D2E1E"/>
    <w:rsid w:val="009D3B63"/>
    <w:rsid w:val="009E0A7A"/>
    <w:rsid w:val="00A42ECE"/>
    <w:rsid w:val="00A479EA"/>
    <w:rsid w:val="00A80EB5"/>
    <w:rsid w:val="00AA00AA"/>
    <w:rsid w:val="00AC14DE"/>
    <w:rsid w:val="00AC3EDA"/>
    <w:rsid w:val="00B22884"/>
    <w:rsid w:val="00B318CB"/>
    <w:rsid w:val="00B46A93"/>
    <w:rsid w:val="00B643C3"/>
    <w:rsid w:val="00B70627"/>
    <w:rsid w:val="00B84C39"/>
    <w:rsid w:val="00B920EE"/>
    <w:rsid w:val="00BC64BC"/>
    <w:rsid w:val="00BF75F7"/>
    <w:rsid w:val="00C210F1"/>
    <w:rsid w:val="00C5077F"/>
    <w:rsid w:val="00C5088A"/>
    <w:rsid w:val="00CA192D"/>
    <w:rsid w:val="00CA5BF3"/>
    <w:rsid w:val="00CF3EAF"/>
    <w:rsid w:val="00D20915"/>
    <w:rsid w:val="00D708CF"/>
    <w:rsid w:val="00DC0AC5"/>
    <w:rsid w:val="00E23D60"/>
    <w:rsid w:val="00E33846"/>
    <w:rsid w:val="00E570D3"/>
    <w:rsid w:val="00E65A18"/>
    <w:rsid w:val="00E7607A"/>
    <w:rsid w:val="00E85E0F"/>
    <w:rsid w:val="00EF034C"/>
    <w:rsid w:val="00EF04C1"/>
    <w:rsid w:val="00F8693A"/>
    <w:rsid w:val="00FD65C4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3FB0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4DE"/>
    <w:pPr>
      <w:spacing w:after="240" w:line="360" w:lineRule="auto"/>
    </w:pPr>
    <w:rPr>
      <w:rFonts w:ascii="Verdana" w:hAnsi="Verdana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tulo2Carter">
    <w:name w:val="Título 2 Caráter"/>
    <w:link w:val="Ttulo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AC14DE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uiPriority w:val="19"/>
    <w:qFormat/>
    <w:rsid w:val="005E382B"/>
    <w:rPr>
      <w:i/>
      <w:iCs/>
      <w:color w:val="auto"/>
    </w:rPr>
  </w:style>
  <w:style w:type="character" w:styleId="nfase">
    <w:name w:val="Emphasis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AC14DE"/>
    <w:pPr>
      <w:spacing w:before="200" w:after="160"/>
      <w:ind w:left="851"/>
    </w:pPr>
    <w:rPr>
      <w:iCs/>
    </w:rPr>
  </w:style>
  <w:style w:type="character" w:customStyle="1" w:styleId="CitaoCarter">
    <w:name w:val="Citação Caráter"/>
    <w:link w:val="Citao"/>
    <w:uiPriority w:val="29"/>
    <w:rsid w:val="00AC14DE"/>
    <w:rPr>
      <w:rFonts w:ascii="Verdana" w:hAnsi="Verdana"/>
      <w:iCs/>
      <w:sz w:val="24"/>
      <w:szCs w:val="22"/>
      <w:lang w:eastAsia="en-US"/>
    </w:rPr>
  </w:style>
  <w:style w:type="character" w:customStyle="1" w:styleId="bold">
    <w:name w:val="bold"/>
    <w:uiPriority w:val="1"/>
    <w:rsid w:val="003C099E"/>
    <w:rPr>
      <w:rFonts w:ascii="Arial" w:eastAsia="Times New Roman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link w:val="Numerao2"/>
    <w:rsid w:val="00B920EE"/>
    <w:rPr>
      <w:rFonts w:ascii="Arial" w:hAnsi="Arial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7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6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0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4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5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0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61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2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2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67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4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6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0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7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5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14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55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79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4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F81C77-147D-4891-8F63-CF25C983E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8</Words>
  <Characters>4855</Characters>
  <Application>Microsoft Office Word</Application>
  <DocSecurity>0</DocSecurity>
  <Lines>40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olha de resolução para E-fólio Global</vt:lpstr>
      <vt:lpstr>folha de resolução para E-fólio Global</vt:lpstr>
    </vt:vector>
  </TitlesOfParts>
  <Company/>
  <LinksUpToDate>false</LinksUpToDate>
  <CharactersWithSpaces>5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Global</dc:title>
  <dc:subject/>
  <dc:creator/>
  <cp:keywords/>
  <cp:lastModifiedBy/>
  <cp:revision>1</cp:revision>
  <dcterms:created xsi:type="dcterms:W3CDTF">2020-05-19T16:42:00Z</dcterms:created>
  <dcterms:modified xsi:type="dcterms:W3CDTF">2022-06-07T11:27:00Z</dcterms:modified>
</cp:coreProperties>
</file>